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A0EE10" w14:textId="77777777" w:rsidR="00BC7AD8" w:rsidRDefault="00350776">
      <w:r>
        <w:rPr>
          <w:noProof/>
          <w:lang w:val="en-AU" w:eastAsia="en-AU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63EED6C5" wp14:editId="5CB23229">
                <wp:simplePos x="0" y="0"/>
                <wp:positionH relativeFrom="margin">
                  <wp:posOffset>-114300</wp:posOffset>
                </wp:positionH>
                <wp:positionV relativeFrom="paragraph">
                  <wp:posOffset>-289560</wp:posOffset>
                </wp:positionV>
                <wp:extent cx="6868397" cy="751205"/>
                <wp:effectExtent l="0" t="0" r="8890" b="0"/>
                <wp:wrapNone/>
                <wp:docPr id="17" name="Group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8397" cy="751205"/>
                          <a:chOff x="972" y="-1361"/>
                          <a:chExt cx="9963" cy="1183"/>
                        </a:xfrm>
                      </wpg:grpSpPr>
                      <wpg:grpSp>
                        <wpg:cNvPr id="18" name="Group 50"/>
                        <wpg:cNvGrpSpPr>
                          <a:grpSpLocks/>
                        </wpg:cNvGrpSpPr>
                        <wpg:grpSpPr bwMode="auto">
                          <a:xfrm>
                            <a:off x="972" y="-1361"/>
                            <a:ext cx="8014" cy="1183"/>
                            <a:chOff x="972" y="-1361"/>
                            <a:chExt cx="8014" cy="1183"/>
                          </a:xfrm>
                        </wpg:grpSpPr>
                        <wps:wsp>
                          <wps:cNvPr id="19" name="Freeform 51"/>
                          <wps:cNvSpPr>
                            <a:spLocks/>
                          </wps:cNvSpPr>
                          <wps:spPr bwMode="auto">
                            <a:xfrm>
                              <a:off x="972" y="-1361"/>
                              <a:ext cx="8014" cy="1183"/>
                            </a:xfrm>
                            <a:custGeom>
                              <a:avLst/>
                              <a:gdLst>
                                <a:gd name="T0" fmla="+- 0 972 972"/>
                                <a:gd name="T1" fmla="*/ T0 w 8014"/>
                                <a:gd name="T2" fmla="+- 0 -178 -1361"/>
                                <a:gd name="T3" fmla="*/ -178 h 1183"/>
                                <a:gd name="T4" fmla="+- 0 8986 972"/>
                                <a:gd name="T5" fmla="*/ T4 w 8014"/>
                                <a:gd name="T6" fmla="+- 0 -178 -1361"/>
                                <a:gd name="T7" fmla="*/ -178 h 1183"/>
                                <a:gd name="T8" fmla="+- 0 8986 972"/>
                                <a:gd name="T9" fmla="*/ T8 w 8014"/>
                                <a:gd name="T10" fmla="+- 0 -1361 -1361"/>
                                <a:gd name="T11" fmla="*/ -1361 h 1183"/>
                                <a:gd name="T12" fmla="+- 0 972 972"/>
                                <a:gd name="T13" fmla="*/ T12 w 8014"/>
                                <a:gd name="T14" fmla="+- 0 -1361 -1361"/>
                                <a:gd name="T15" fmla="*/ -1361 h 1183"/>
                                <a:gd name="T16" fmla="+- 0 972 972"/>
                                <a:gd name="T17" fmla="*/ T16 w 8014"/>
                                <a:gd name="T18" fmla="+- 0 -178 -1361"/>
                                <a:gd name="T19" fmla="*/ -178 h 11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8014" h="1183">
                                  <a:moveTo>
                                    <a:pt x="0" y="1183"/>
                                  </a:moveTo>
                                  <a:lnTo>
                                    <a:pt x="8014" y="1183"/>
                                  </a:lnTo>
                                  <a:lnTo>
                                    <a:pt x="80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83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48"/>
                        <wpg:cNvGrpSpPr>
                          <a:grpSpLocks/>
                        </wpg:cNvGrpSpPr>
                        <wpg:grpSpPr bwMode="auto">
                          <a:xfrm>
                            <a:off x="1080" y="-1361"/>
                            <a:ext cx="7798" cy="343"/>
                            <a:chOff x="1080" y="-1361"/>
                            <a:chExt cx="7798" cy="343"/>
                          </a:xfrm>
                        </wpg:grpSpPr>
                        <wps:wsp>
                          <wps:cNvPr id="21" name="Freeform 49"/>
                          <wps:cNvSpPr>
                            <a:spLocks/>
                          </wps:cNvSpPr>
                          <wps:spPr bwMode="auto">
                            <a:xfrm>
                              <a:off x="1080" y="-1361"/>
                              <a:ext cx="7798" cy="343"/>
                            </a:xfrm>
                            <a:custGeom>
                              <a:avLst/>
                              <a:gdLst>
                                <a:gd name="T0" fmla="+- 0 1080 1080"/>
                                <a:gd name="T1" fmla="*/ T0 w 7798"/>
                                <a:gd name="T2" fmla="+- 0 -1018 -1361"/>
                                <a:gd name="T3" fmla="*/ -1018 h 343"/>
                                <a:gd name="T4" fmla="+- 0 8878 1080"/>
                                <a:gd name="T5" fmla="*/ T4 w 7798"/>
                                <a:gd name="T6" fmla="+- 0 -1018 -1361"/>
                                <a:gd name="T7" fmla="*/ -1018 h 343"/>
                                <a:gd name="T8" fmla="+- 0 8878 1080"/>
                                <a:gd name="T9" fmla="*/ T8 w 7798"/>
                                <a:gd name="T10" fmla="+- 0 -1361 -1361"/>
                                <a:gd name="T11" fmla="*/ -1361 h 343"/>
                                <a:gd name="T12" fmla="+- 0 1080 1080"/>
                                <a:gd name="T13" fmla="*/ T12 w 7798"/>
                                <a:gd name="T14" fmla="+- 0 -1361 -1361"/>
                                <a:gd name="T15" fmla="*/ -1361 h 343"/>
                                <a:gd name="T16" fmla="+- 0 1080 1080"/>
                                <a:gd name="T17" fmla="*/ T16 w 7798"/>
                                <a:gd name="T18" fmla="+- 0 -1018 -1361"/>
                                <a:gd name="T19" fmla="*/ -1018 h 3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798" h="343">
                                  <a:moveTo>
                                    <a:pt x="0" y="343"/>
                                  </a:moveTo>
                                  <a:lnTo>
                                    <a:pt x="7798" y="343"/>
                                  </a:lnTo>
                                  <a:lnTo>
                                    <a:pt x="779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43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46"/>
                        <wpg:cNvGrpSpPr>
                          <a:grpSpLocks/>
                        </wpg:cNvGrpSpPr>
                        <wpg:grpSpPr bwMode="auto">
                          <a:xfrm>
                            <a:off x="1069" y="-1157"/>
                            <a:ext cx="7798" cy="811"/>
                            <a:chOff x="1069" y="-1157"/>
                            <a:chExt cx="7798" cy="811"/>
                          </a:xfrm>
                        </wpg:grpSpPr>
                        <wps:wsp>
                          <wps:cNvPr id="23" name="Freeform 47"/>
                          <wps:cNvSpPr>
                            <a:spLocks/>
                          </wps:cNvSpPr>
                          <wps:spPr bwMode="auto">
                            <a:xfrm>
                              <a:off x="1069" y="-1157"/>
                              <a:ext cx="7798" cy="811"/>
                            </a:xfrm>
                            <a:custGeom>
                              <a:avLst/>
                              <a:gdLst>
                                <a:gd name="T0" fmla="+- 0 1080 1080"/>
                                <a:gd name="T1" fmla="*/ T0 w 7798"/>
                                <a:gd name="T2" fmla="+- 0 -824 -1018"/>
                                <a:gd name="T3" fmla="*/ -824 h 194"/>
                                <a:gd name="T4" fmla="+- 0 8878 1080"/>
                                <a:gd name="T5" fmla="*/ T4 w 7798"/>
                                <a:gd name="T6" fmla="+- 0 -824 -1018"/>
                                <a:gd name="T7" fmla="*/ -824 h 194"/>
                                <a:gd name="T8" fmla="+- 0 8878 1080"/>
                                <a:gd name="T9" fmla="*/ T8 w 7798"/>
                                <a:gd name="T10" fmla="+- 0 -1018 -1018"/>
                                <a:gd name="T11" fmla="*/ -1018 h 194"/>
                                <a:gd name="T12" fmla="+- 0 1080 1080"/>
                                <a:gd name="T13" fmla="*/ T12 w 7798"/>
                                <a:gd name="T14" fmla="+- 0 -1018 -1018"/>
                                <a:gd name="T15" fmla="*/ -1018 h 194"/>
                                <a:gd name="T16" fmla="+- 0 1080 1080"/>
                                <a:gd name="T17" fmla="*/ T16 w 7798"/>
                                <a:gd name="T18" fmla="+- 0 -824 -1018"/>
                                <a:gd name="T19" fmla="*/ -824 h 1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798" h="194">
                                  <a:moveTo>
                                    <a:pt x="0" y="194"/>
                                  </a:moveTo>
                                  <a:lnTo>
                                    <a:pt x="7798" y="194"/>
                                  </a:lnTo>
                                  <a:lnTo>
                                    <a:pt x="779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94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724A8D" w14:textId="77777777" w:rsidR="00081895" w:rsidRPr="0007113F" w:rsidRDefault="00081895" w:rsidP="00081895">
                                <w:pPr>
                                  <w:spacing w:after="0" w:line="240" w:lineRule="auto"/>
                                  <w:ind w:right="90"/>
                                  <w:jc w:val="both"/>
                                  <w:rPr>
                                    <w:rFonts w:ascii="Calibri" w:eastAsia="Calibri" w:hAnsi="Calibri" w:cs="Calibri"/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7113F">
                                  <w:rPr>
                                    <w:rFonts w:ascii="Calibri" w:eastAsia="Calibri" w:hAnsi="Calibri" w:cs="Calibri"/>
                                    <w:b/>
                                    <w:sz w:val="28"/>
                                    <w:szCs w:val="28"/>
                                  </w:rPr>
                                  <w:t xml:space="preserve">ECU School of Business and Law Student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b/>
                                    <w:sz w:val="28"/>
                                    <w:szCs w:val="28"/>
                                  </w:rPr>
                                  <w:t>Project WIL Experience</w:t>
                                </w:r>
                                <w:r w:rsidRPr="0007113F">
                                  <w:rPr>
                                    <w:rFonts w:ascii="Calibri" w:eastAsia="Calibri" w:hAnsi="Calibri" w:cs="Calibri"/>
                                    <w:b/>
                                    <w:sz w:val="28"/>
                                    <w:szCs w:val="28"/>
                                  </w:rPr>
                                  <w:t xml:space="preserve"> Form</w:t>
                                </w:r>
                              </w:p>
                              <w:p w14:paraId="5FA30585" w14:textId="77777777" w:rsidR="00350776" w:rsidRDefault="00350776" w:rsidP="00350776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24"/>
                        <wpg:cNvGrpSpPr>
                          <a:grpSpLocks/>
                        </wpg:cNvGrpSpPr>
                        <wpg:grpSpPr bwMode="auto">
                          <a:xfrm>
                            <a:off x="1080" y="-824"/>
                            <a:ext cx="7798" cy="370"/>
                            <a:chOff x="1080" y="-824"/>
                            <a:chExt cx="7798" cy="370"/>
                          </a:xfrm>
                        </wpg:grpSpPr>
                        <wps:wsp>
                          <wps:cNvPr id="25" name="Freeform 25"/>
                          <wps:cNvSpPr>
                            <a:spLocks/>
                          </wps:cNvSpPr>
                          <wps:spPr bwMode="auto">
                            <a:xfrm>
                              <a:off x="1080" y="-824"/>
                              <a:ext cx="7798" cy="370"/>
                            </a:xfrm>
                            <a:custGeom>
                              <a:avLst/>
                              <a:gdLst>
                                <a:gd name="T0" fmla="+- 0 1080 1080"/>
                                <a:gd name="T1" fmla="*/ T0 w 7798"/>
                                <a:gd name="T2" fmla="+- 0 -454 -824"/>
                                <a:gd name="T3" fmla="*/ -454 h 370"/>
                                <a:gd name="T4" fmla="+- 0 8878 1080"/>
                                <a:gd name="T5" fmla="*/ T4 w 7798"/>
                                <a:gd name="T6" fmla="+- 0 -454 -824"/>
                                <a:gd name="T7" fmla="*/ -454 h 370"/>
                                <a:gd name="T8" fmla="+- 0 8878 1080"/>
                                <a:gd name="T9" fmla="*/ T8 w 7798"/>
                                <a:gd name="T10" fmla="+- 0 -824 -824"/>
                                <a:gd name="T11" fmla="*/ -824 h 370"/>
                                <a:gd name="T12" fmla="+- 0 1080 1080"/>
                                <a:gd name="T13" fmla="*/ T12 w 7798"/>
                                <a:gd name="T14" fmla="+- 0 -824 -824"/>
                                <a:gd name="T15" fmla="*/ -824 h 370"/>
                                <a:gd name="T16" fmla="+- 0 1080 1080"/>
                                <a:gd name="T17" fmla="*/ T16 w 7798"/>
                                <a:gd name="T18" fmla="+- 0 -454 -824"/>
                                <a:gd name="T19" fmla="*/ -454 h 37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798" h="370">
                                  <a:moveTo>
                                    <a:pt x="0" y="370"/>
                                  </a:moveTo>
                                  <a:lnTo>
                                    <a:pt x="7798" y="370"/>
                                  </a:lnTo>
                                  <a:lnTo>
                                    <a:pt x="779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70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40"/>
                        <wpg:cNvGrpSpPr>
                          <a:grpSpLocks/>
                        </wpg:cNvGrpSpPr>
                        <wpg:grpSpPr bwMode="auto">
                          <a:xfrm>
                            <a:off x="8986" y="-1361"/>
                            <a:ext cx="1949" cy="1183"/>
                            <a:chOff x="8986" y="-1361"/>
                            <a:chExt cx="1949" cy="1183"/>
                          </a:xfrm>
                        </wpg:grpSpPr>
                        <wps:wsp>
                          <wps:cNvPr id="29" name="Freeform 41"/>
                          <wps:cNvSpPr>
                            <a:spLocks/>
                          </wps:cNvSpPr>
                          <wps:spPr bwMode="auto">
                            <a:xfrm>
                              <a:off x="8986" y="-1361"/>
                              <a:ext cx="1949" cy="1183"/>
                            </a:xfrm>
                            <a:custGeom>
                              <a:avLst/>
                              <a:gdLst>
                                <a:gd name="T0" fmla="+- 0 8986 8986"/>
                                <a:gd name="T1" fmla="*/ T0 w 1949"/>
                                <a:gd name="T2" fmla="+- 0 -178 -1361"/>
                                <a:gd name="T3" fmla="*/ -178 h 1183"/>
                                <a:gd name="T4" fmla="+- 0 10934 8986"/>
                                <a:gd name="T5" fmla="*/ T4 w 1949"/>
                                <a:gd name="T6" fmla="+- 0 -178 -1361"/>
                                <a:gd name="T7" fmla="*/ -178 h 1183"/>
                                <a:gd name="T8" fmla="+- 0 10934 8986"/>
                                <a:gd name="T9" fmla="*/ T8 w 1949"/>
                                <a:gd name="T10" fmla="+- 0 -1361 -1361"/>
                                <a:gd name="T11" fmla="*/ -1361 h 1183"/>
                                <a:gd name="T12" fmla="+- 0 8986 8986"/>
                                <a:gd name="T13" fmla="*/ T12 w 1949"/>
                                <a:gd name="T14" fmla="+- 0 -1361 -1361"/>
                                <a:gd name="T15" fmla="*/ -1361 h 1183"/>
                                <a:gd name="T16" fmla="+- 0 8986 8986"/>
                                <a:gd name="T17" fmla="*/ T16 w 1949"/>
                                <a:gd name="T18" fmla="+- 0 -178 -1361"/>
                                <a:gd name="T19" fmla="*/ -178 h 118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49" h="1183">
                                  <a:moveTo>
                                    <a:pt x="0" y="1183"/>
                                  </a:moveTo>
                                  <a:lnTo>
                                    <a:pt x="1948" y="1183"/>
                                  </a:lnTo>
                                  <a:lnTo>
                                    <a:pt x="194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183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37"/>
                        <wpg:cNvGrpSpPr>
                          <a:grpSpLocks/>
                        </wpg:cNvGrpSpPr>
                        <wpg:grpSpPr bwMode="auto">
                          <a:xfrm>
                            <a:off x="9094" y="-1361"/>
                            <a:ext cx="1790" cy="1183"/>
                            <a:chOff x="9094" y="-1361"/>
                            <a:chExt cx="1790" cy="1183"/>
                          </a:xfrm>
                        </wpg:grpSpPr>
                        <wps:wsp>
                          <wps:cNvPr id="31" name="Freeform 39"/>
                          <wps:cNvSpPr>
                            <a:spLocks/>
                          </wps:cNvSpPr>
                          <wps:spPr bwMode="auto">
                            <a:xfrm>
                              <a:off x="9094" y="-1361"/>
                              <a:ext cx="1733" cy="1090"/>
                            </a:xfrm>
                            <a:custGeom>
                              <a:avLst/>
                              <a:gdLst>
                                <a:gd name="T0" fmla="+- 0 9094 9094"/>
                                <a:gd name="T1" fmla="*/ T0 w 1733"/>
                                <a:gd name="T2" fmla="+- 0 -272 -1361"/>
                                <a:gd name="T3" fmla="*/ -272 h 1090"/>
                                <a:gd name="T4" fmla="+- 0 10826 9094"/>
                                <a:gd name="T5" fmla="*/ T4 w 1733"/>
                                <a:gd name="T6" fmla="+- 0 -272 -1361"/>
                                <a:gd name="T7" fmla="*/ -272 h 1090"/>
                                <a:gd name="T8" fmla="+- 0 10826 9094"/>
                                <a:gd name="T9" fmla="*/ T8 w 1733"/>
                                <a:gd name="T10" fmla="+- 0 -1361 -1361"/>
                                <a:gd name="T11" fmla="*/ -1361 h 1090"/>
                                <a:gd name="T12" fmla="+- 0 9094 9094"/>
                                <a:gd name="T13" fmla="*/ T12 w 1733"/>
                                <a:gd name="T14" fmla="+- 0 -1361 -1361"/>
                                <a:gd name="T15" fmla="*/ -1361 h 1090"/>
                                <a:gd name="T16" fmla="+- 0 9094 9094"/>
                                <a:gd name="T17" fmla="*/ T16 w 1733"/>
                                <a:gd name="T18" fmla="+- 0 -272 -1361"/>
                                <a:gd name="T19" fmla="*/ -272 h 109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33" h="1090">
                                  <a:moveTo>
                                    <a:pt x="0" y="1089"/>
                                  </a:moveTo>
                                  <a:lnTo>
                                    <a:pt x="1732" y="1089"/>
                                  </a:lnTo>
                                  <a:lnTo>
                                    <a:pt x="173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89"/>
                                  </a:lnTo>
                                </a:path>
                              </a:pathLst>
                            </a:custGeom>
                            <a:solidFill>
                              <a:srgbClr val="F2F2F2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2" name="Picture 3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9323" y="-1334"/>
                              <a:ext cx="1561" cy="115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EED6C5" id="Group 36" o:spid="_x0000_s1026" style="position:absolute;margin-left:-9pt;margin-top:-22.8pt;width:540.8pt;height:59.15pt;z-index:-251657216;mso-position-horizontal-relative:margin" coordorigin="972,-1361" coordsize="9963,11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">
                <v:group id="Group 50" o:spid="_x0000_s1027" style="position:absolute;left:972;top:-1361;width:8014;height:1183" coordorigin="972,-1361" coordsize="8014,1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51" o:spid="_x0000_s1028" style="position:absolute;left:972;top:-1361;width:8014;height:1183;visibility:visible;mso-wrap-style:square;v-text-anchor:top" coordsize="8014,1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" path="m,1183r8014,l8014,,,,,1183e" fillcolor="#f2f2f2" stroked="f">
                    <v:path arrowok="t" o:connecttype="custom" o:connectlocs="0,-178;8014,-178;8014,-1361;0,-1361;0,-178" o:connectangles="0,0,0,0,0"/>
                  </v:shape>
                </v:group>
                <v:group id="Group 48" o:spid="_x0000_s1029" style="position:absolute;left:1080;top:-1361;width:7798;height:343" coordorigin="1080,-1361" coordsize="7798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49" o:spid="_x0000_s1030" style="position:absolute;left:1080;top:-1361;width:7798;height:343;visibility:visible;mso-wrap-style:square;v-text-anchor:top" coordsize="7798,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" path="m,343r7798,l7798,,,,,343e" fillcolor="#f2f2f2" stroked="f">
                    <v:path arrowok="t" o:connecttype="custom" o:connectlocs="0,-1018;7798,-1018;7798,-1361;0,-1361;0,-1018" o:connectangles="0,0,0,0,0"/>
                  </v:shape>
                </v:group>
                <v:group id="Group 46" o:spid="_x0000_s1031" style="position:absolute;left:1069;top:-1157;width:7798;height:811" coordorigin="1069,-1157" coordsize="7798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47" o:spid="_x0000_s1032" style="position:absolute;left:1069;top:-1157;width:7798;height:811;visibility:visible;mso-wrap-style:square;v-text-anchor:top" coordsize="7798,1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" adj="-11796480,,5400" path="m,194r7798,l7798,,,,,194e" fillcolor="#f2f2f2" stroked="f">
                    <v:stroke joinstyle="round"/>
                    <v:formulas/>
                    <v:path arrowok="t" o:connecttype="custom" o:connectlocs="0,-3445;7798,-3445;7798,-4256;0,-4256;0,-3445" o:connectangles="0,0,0,0,0" textboxrect="0,0,7798,194"/>
                    <v:textbox>
                      <w:txbxContent>
                        <w:p w14:paraId="74724A8D" w14:textId="77777777" w:rsidR="00081895" w:rsidRPr="0007113F" w:rsidRDefault="00081895" w:rsidP="00081895">
                          <w:pPr>
                            <w:spacing w:after="0" w:line="240" w:lineRule="auto"/>
                            <w:ind w:right="90"/>
                            <w:jc w:val="both"/>
                            <w:rPr>
                              <w:rFonts w:ascii="Calibri" w:eastAsia="Calibri" w:hAnsi="Calibri" w:cs="Calibri"/>
                              <w:b/>
                              <w:sz w:val="28"/>
                              <w:szCs w:val="28"/>
                            </w:rPr>
                          </w:pPr>
                          <w:r w:rsidRPr="0007113F">
                            <w:rPr>
                              <w:rFonts w:ascii="Calibri" w:eastAsia="Calibri" w:hAnsi="Calibri" w:cs="Calibri"/>
                              <w:b/>
                              <w:sz w:val="28"/>
                              <w:szCs w:val="28"/>
                            </w:rPr>
                            <w:t xml:space="preserve">ECU School of Business and Law Student </w:t>
                          </w:r>
                          <w:r>
                            <w:rPr>
                              <w:rFonts w:ascii="Calibri" w:eastAsia="Calibri" w:hAnsi="Calibri" w:cs="Calibri"/>
                              <w:b/>
                              <w:sz w:val="28"/>
                              <w:szCs w:val="28"/>
                            </w:rPr>
                            <w:t>Project WIL Experience</w:t>
                          </w:r>
                          <w:r w:rsidRPr="0007113F">
                            <w:rPr>
                              <w:rFonts w:ascii="Calibri" w:eastAsia="Calibri" w:hAnsi="Calibri" w:cs="Calibri"/>
                              <w:b/>
                              <w:sz w:val="28"/>
                              <w:szCs w:val="28"/>
                            </w:rPr>
                            <w:t xml:space="preserve"> Form</w:t>
                          </w:r>
                        </w:p>
                        <w:p w14:paraId="5FA30585" w14:textId="77777777" w:rsidR="00350776" w:rsidRDefault="00350776" w:rsidP="00350776"/>
                      </w:txbxContent>
                    </v:textbox>
                  </v:shape>
                </v:group>
                <v:group id="Group 24" o:spid="_x0000_s1033" style="position:absolute;left:1080;top:-824;width:7798;height:370" coordorigin="1080,-824" coordsize="7798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5" o:spid="_x0000_s1034" style="position:absolute;left:1080;top:-824;width:7798;height:370;visibility:visible;mso-wrap-style:square;v-text-anchor:top" coordsize="7798,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" path="m,370r7798,l7798,,,,,370e" fillcolor="#f2f2f2" stroked="f">
                    <v:path arrowok="t" o:connecttype="custom" o:connectlocs="0,-454;7798,-454;7798,-824;0,-824;0,-454" o:connectangles="0,0,0,0,0"/>
                  </v:shape>
                </v:group>
                <v:group id="Group 40" o:spid="_x0000_s1035" style="position:absolute;left:8986;top:-1361;width:1949;height:1183" coordorigin="8986,-1361" coordsize="1949,1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41" o:spid="_x0000_s1036" style="position:absolute;left:8986;top:-1361;width:1949;height:1183;visibility:visible;mso-wrap-style:square;v-text-anchor:top" coordsize="1949,1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" path="m,1183r1948,l1948,,,,,1183e" fillcolor="#f2f2f2" stroked="f">
                    <v:path arrowok="t" o:connecttype="custom" o:connectlocs="0,-178;1948,-178;1948,-1361;0,-1361;0,-178" o:connectangles="0,0,0,0,0"/>
                  </v:shape>
                </v:group>
                <v:group id="Group 37" o:spid="_x0000_s1037" style="position:absolute;left:9094;top:-1361;width:1790;height:1183" coordorigin="9094,-1361" coordsize="1790,1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39" o:spid="_x0000_s1038" style="position:absolute;left:9094;top:-1361;width:1733;height:1090;visibility:visible;mso-wrap-style:square;v-text-anchor:top" coordsize="1733,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" path="m,1089r1732,l1732,,,,,1089e" fillcolor="#f2f2f2" stroked="f">
                    <v:path arrowok="t" o:connecttype="custom" o:connectlocs="0,-272;1732,-272;1732,-1361;0,-1361;0,-272" o:connectangles="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38" o:spid="_x0000_s1039" type="#_x0000_t75" style="position:absolute;left:9323;top:-1334;width:1561;height:11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">
                    <v:imagedata r:id="rId8" o:title=""/>
                  </v:shape>
                </v:group>
                <w10:wrap anchorx="margin"/>
              </v:group>
            </w:pict>
          </mc:Fallback>
        </mc:AlternateContent>
      </w:r>
    </w:p>
    <w:p w14:paraId="6ED99E6C" w14:textId="77777777" w:rsidR="00350776" w:rsidRDefault="00350776"/>
    <w:p w14:paraId="2D9F816F" w14:textId="77777777" w:rsidR="00F843E0" w:rsidRDefault="00F843E0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5B353DE3" w14:textId="77777777" w:rsidR="001D5F73" w:rsidRDefault="001D5F73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efore commencing the WIL experience, you need to complete </w:t>
      </w:r>
      <w:r w:rsidR="0007113F">
        <w:rPr>
          <w:rFonts w:ascii="Calibri" w:eastAsia="Calibri" w:hAnsi="Calibri" w:cs="Calibri"/>
        </w:rPr>
        <w:t xml:space="preserve">this form </w:t>
      </w:r>
      <w:r>
        <w:rPr>
          <w:rFonts w:ascii="Calibri" w:eastAsia="Calibri" w:hAnsi="Calibri" w:cs="Calibri"/>
        </w:rPr>
        <w:t xml:space="preserve">and </w:t>
      </w:r>
      <w:r w:rsidR="0007113F">
        <w:rPr>
          <w:rFonts w:ascii="Calibri" w:eastAsia="Calibri" w:hAnsi="Calibri" w:cs="Calibri"/>
        </w:rPr>
        <w:t>submit</w:t>
      </w:r>
      <w:r>
        <w:rPr>
          <w:rFonts w:ascii="Calibri" w:eastAsia="Calibri" w:hAnsi="Calibri" w:cs="Calibri"/>
        </w:rPr>
        <w:t xml:space="preserve"> it</w:t>
      </w:r>
      <w:r w:rsidR="0007113F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as instructed by the School of Business and Law team. </w:t>
      </w:r>
    </w:p>
    <w:p w14:paraId="24942102" w14:textId="77777777" w:rsidR="001D5F73" w:rsidRDefault="001D5F73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61C300A6" w14:textId="77777777" w:rsidR="00F843E0" w:rsidRDefault="001D5F73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will not be able to commence your WIL experience without completion of this form. </w:t>
      </w:r>
    </w:p>
    <w:p w14:paraId="10FCBF9E" w14:textId="77777777" w:rsidR="001D5F73" w:rsidRDefault="001D5F73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tbl>
      <w:tblPr>
        <w:tblW w:w="0" w:type="auto"/>
        <w:tblInd w:w="-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4"/>
        <w:gridCol w:w="7229"/>
      </w:tblGrid>
      <w:tr w:rsidR="00A11C76" w14:paraId="4E5F36F1" w14:textId="77777777" w:rsidTr="009D6E0A">
        <w:trPr>
          <w:trHeight w:hRule="exact" w:val="350"/>
        </w:trPr>
        <w:tc>
          <w:tcPr>
            <w:tcW w:w="992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FC5AC" w14:textId="77777777" w:rsidR="00A11C76" w:rsidRDefault="00A11C76" w:rsidP="009D6E0A">
            <w:pPr>
              <w:spacing w:before="48" w:after="0" w:line="240" w:lineRule="auto"/>
              <w:ind w:left="102" w:right="-20"/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uden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b/>
                <w:bCs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b/>
                <w:bCs/>
                <w:spacing w:val="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ta</w:t>
            </w:r>
            <w:r>
              <w:rPr>
                <w:rFonts w:ascii="Calibri" w:eastAsia="Calibri" w:hAnsi="Calibri" w:cs="Calibri"/>
                <w:b/>
                <w:bCs/>
                <w:spacing w:val="-1"/>
                <w:sz w:val="20"/>
                <w:szCs w:val="20"/>
              </w:rPr>
              <w:t>il</w:t>
            </w: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s</w:t>
            </w:r>
          </w:p>
        </w:tc>
      </w:tr>
      <w:tr w:rsidR="00A11C76" w14:paraId="3F56896E" w14:textId="77777777" w:rsidTr="009D6E0A">
        <w:trPr>
          <w:trHeight w:hRule="exact" w:val="350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BA520" w14:textId="77777777" w:rsidR="00A11C76" w:rsidRDefault="00A11C76" w:rsidP="009D6E0A">
            <w:pPr>
              <w:spacing w:before="48"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t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d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u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: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A93D7" w14:textId="7BF48AFA" w:rsidR="00A11C76" w:rsidRDefault="008D3BB2" w:rsidP="009D6E0A">
            <w:pPr>
              <w:spacing w:before="48"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643390</w:t>
            </w:r>
          </w:p>
        </w:tc>
      </w:tr>
      <w:tr w:rsidR="00A11C76" w14:paraId="7E659502" w14:textId="77777777" w:rsidTr="009D6E0A">
        <w:trPr>
          <w:trHeight w:hRule="exact" w:val="350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E31122" w14:textId="77777777" w:rsidR="00A11C76" w:rsidRDefault="00A11C76" w:rsidP="009D6E0A">
            <w:pPr>
              <w:spacing w:before="48"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u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a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me: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52CD4" w14:textId="5079CEFC" w:rsidR="00A11C76" w:rsidRDefault="008D3BB2" w:rsidP="009D6E0A">
            <w:pPr>
              <w:spacing w:before="48"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ia-Qi</w:t>
            </w:r>
          </w:p>
        </w:tc>
      </w:tr>
      <w:tr w:rsidR="00A11C76" w14:paraId="1464EA11" w14:textId="77777777" w:rsidTr="009D6E0A">
        <w:trPr>
          <w:trHeight w:hRule="exact" w:val="350"/>
        </w:trPr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25F52" w14:textId="77777777" w:rsidR="00A11C76" w:rsidRDefault="00A11C76" w:rsidP="009D6E0A">
            <w:pPr>
              <w:spacing w:before="46"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Fir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0"/>
                <w:szCs w:val="20"/>
              </w:rPr>
              <w:t>Na</w:t>
            </w:r>
            <w:r>
              <w:rPr>
                <w:rFonts w:ascii="Calibri" w:eastAsia="Calibri" w:hAnsi="Calibri" w:cs="Calibri"/>
                <w:spacing w:val="2"/>
                <w:sz w:val="20"/>
                <w:szCs w:val="20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:</w:t>
            </w:r>
          </w:p>
        </w:tc>
        <w:tc>
          <w:tcPr>
            <w:tcW w:w="7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F8E5A" w14:textId="512BD01D" w:rsidR="00A11C76" w:rsidRDefault="008D3BB2" w:rsidP="009D6E0A">
            <w:pPr>
              <w:spacing w:before="46" w:after="0" w:line="240" w:lineRule="auto"/>
              <w:ind w:left="102" w:right="-20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Wu</w:t>
            </w:r>
          </w:p>
        </w:tc>
      </w:tr>
    </w:tbl>
    <w:p w14:paraId="7E7439B5" w14:textId="77777777" w:rsidR="00A11C76" w:rsidRDefault="00A11C76" w:rsidP="00A11C76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4BD6C30C" w14:textId="77A92BEA" w:rsidR="00A11C76" w:rsidRDefault="00A11C76" w:rsidP="00A11C76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7366"/>
        <w:gridCol w:w="2664"/>
      </w:tblGrid>
      <w:tr w:rsidR="00A11C76" w14:paraId="17BE7F42" w14:textId="77777777" w:rsidTr="009D6E0A">
        <w:tc>
          <w:tcPr>
            <w:tcW w:w="7366" w:type="dxa"/>
          </w:tcPr>
          <w:p w14:paraId="09058B97" w14:textId="77777777" w:rsidR="00A11C76" w:rsidRPr="0007113F" w:rsidRDefault="00A11C76" w:rsidP="009D6E0A">
            <w:pPr>
              <w:ind w:right="90"/>
              <w:jc w:val="both"/>
              <w:rPr>
                <w:rFonts w:ascii="Calibri" w:eastAsia="Calibri" w:hAnsi="Calibri" w:cs="Calibri"/>
                <w:b/>
              </w:rPr>
            </w:pPr>
          </w:p>
          <w:p w14:paraId="34C8C65F" w14:textId="77777777" w:rsidR="00A11C76" w:rsidRPr="0007113F" w:rsidRDefault="00A11C76" w:rsidP="009D6E0A">
            <w:pPr>
              <w:ind w:right="90"/>
              <w:jc w:val="both"/>
              <w:rPr>
                <w:rFonts w:ascii="Calibri" w:eastAsia="Calibri" w:hAnsi="Calibri" w:cs="Calibri"/>
                <w:b/>
              </w:rPr>
            </w:pPr>
            <w:r w:rsidRPr="0007113F">
              <w:rPr>
                <w:rFonts w:ascii="Calibri" w:eastAsia="Calibri" w:hAnsi="Calibri" w:cs="Calibri"/>
                <w:b/>
              </w:rPr>
              <w:t>As a participating WIL student, I acknowledge that I will:</w:t>
            </w:r>
          </w:p>
          <w:p w14:paraId="156EEBED" w14:textId="77777777" w:rsidR="00A11C76" w:rsidRPr="0007113F" w:rsidRDefault="00A11C76" w:rsidP="009D6E0A">
            <w:pPr>
              <w:ind w:right="90"/>
              <w:jc w:val="both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2664" w:type="dxa"/>
          </w:tcPr>
          <w:p w14:paraId="5B5DAC87" w14:textId="77777777" w:rsidR="00A11C76" w:rsidRPr="0007113F" w:rsidRDefault="00A11C76" w:rsidP="009D6E0A">
            <w:pPr>
              <w:ind w:right="90"/>
              <w:jc w:val="both"/>
              <w:rPr>
                <w:rFonts w:ascii="Calibri" w:eastAsia="Calibri" w:hAnsi="Calibri" w:cs="Calibri"/>
                <w:b/>
              </w:rPr>
            </w:pPr>
          </w:p>
          <w:p w14:paraId="33B0912F" w14:textId="77777777" w:rsidR="00A11C76" w:rsidRPr="0007113F" w:rsidRDefault="00A11C76" w:rsidP="009D6E0A">
            <w:pPr>
              <w:ind w:right="90"/>
              <w:jc w:val="both"/>
              <w:rPr>
                <w:rFonts w:ascii="Calibri" w:eastAsia="Calibri" w:hAnsi="Calibri" w:cs="Calibri"/>
                <w:b/>
              </w:rPr>
            </w:pPr>
            <w:r w:rsidRPr="0007113F">
              <w:rPr>
                <w:rFonts w:ascii="Calibri" w:eastAsia="Calibri" w:hAnsi="Calibri" w:cs="Calibri"/>
                <w:b/>
              </w:rPr>
              <w:t>Signature and comments</w:t>
            </w:r>
          </w:p>
        </w:tc>
      </w:tr>
      <w:tr w:rsidR="00A11C76" w14:paraId="3588E2AF" w14:textId="77777777" w:rsidTr="009D6E0A">
        <w:tc>
          <w:tcPr>
            <w:tcW w:w="7366" w:type="dxa"/>
          </w:tcPr>
          <w:p w14:paraId="0224CFE3" w14:textId="77777777" w:rsidR="00A11C76" w:rsidRPr="004D713D" w:rsidRDefault="00A11C76" w:rsidP="009D6E0A">
            <w:pPr>
              <w:ind w:right="9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4D713D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4D713D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4D713D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4D713D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app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ly</w:t>
            </w:r>
            <w:r w:rsidRPr="004D713D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pacing w:val="-2"/>
                <w:sz w:val="20"/>
                <w:szCs w:val="20"/>
              </w:rPr>
              <w:t>t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 w:rsidRPr="004D713D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d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ir</w:t>
            </w:r>
            <w:r w:rsidRPr="004D713D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cti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s</w:t>
            </w:r>
            <w:r w:rsidRPr="004D713D">
              <w:rPr>
                <w:rFonts w:ascii="Calibri" w:eastAsia="Calibri" w:hAnsi="Calibri" w:cs="Calibri"/>
                <w:spacing w:val="-6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an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4D713D">
              <w:rPr>
                <w:rFonts w:ascii="Calibri" w:eastAsia="Calibri" w:hAnsi="Calibri" w:cs="Calibri"/>
                <w:spacing w:val="-2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4D713D">
              <w:rPr>
                <w:rFonts w:ascii="Calibri" w:eastAsia="Calibri" w:hAnsi="Calibri" w:cs="Calibri"/>
                <w:spacing w:val="-1"/>
                <w:sz w:val="20"/>
                <w:szCs w:val="20"/>
              </w:rPr>
              <w:t>f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Pr="004D713D">
              <w:rPr>
                <w:rFonts w:ascii="Calibri" w:eastAsia="Calibri" w:hAnsi="Calibri" w:cs="Calibri"/>
                <w:spacing w:val="-1"/>
                <w:sz w:val="20"/>
                <w:szCs w:val="20"/>
              </w:rPr>
              <w:t>m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ti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o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n</w:t>
            </w:r>
            <w:r w:rsidRPr="004D713D">
              <w:rPr>
                <w:rFonts w:ascii="Calibri" w:eastAsia="Calibri" w:hAnsi="Calibri" w:cs="Calibri"/>
                <w:spacing w:val="-9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c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on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a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i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n</w:t>
            </w:r>
            <w:r w:rsidRPr="004D713D">
              <w:rPr>
                <w:rFonts w:ascii="Calibri" w:eastAsia="Calibri" w:hAnsi="Calibri" w:cs="Calibri"/>
                <w:spacing w:val="-1"/>
                <w:sz w:val="20"/>
                <w:szCs w:val="20"/>
              </w:rPr>
              <w:t>e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d</w:t>
            </w:r>
            <w:r w:rsidRPr="004D713D">
              <w:rPr>
                <w:rFonts w:ascii="Calibri" w:eastAsia="Calibri" w:hAnsi="Calibri" w:cs="Calibri"/>
                <w:spacing w:val="-7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pacing w:val="-1"/>
                <w:sz w:val="20"/>
                <w:szCs w:val="20"/>
              </w:rPr>
              <w:t>w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it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in</w:t>
            </w:r>
            <w:r w:rsidRPr="004D713D">
              <w:rPr>
                <w:rFonts w:ascii="Calibri" w:eastAsia="Calibri" w:hAnsi="Calibri" w:cs="Calibri"/>
                <w:spacing w:val="-4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t</w:t>
            </w:r>
            <w:r w:rsidRPr="004D713D">
              <w:rPr>
                <w:rFonts w:ascii="Calibri" w:eastAsia="Calibri" w:hAnsi="Calibri" w:cs="Calibri"/>
                <w:spacing w:val="1"/>
                <w:sz w:val="20"/>
                <w:szCs w:val="20"/>
              </w:rPr>
              <w:t>h</w:t>
            </w:r>
            <w:r w:rsidRPr="004D713D">
              <w:rPr>
                <w:rFonts w:ascii="Calibri" w:eastAsia="Calibri" w:hAnsi="Calibri" w:cs="Calibri"/>
                <w:sz w:val="20"/>
                <w:szCs w:val="20"/>
              </w:rPr>
              <w:t>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ECU School of Business and Law</w:t>
            </w:r>
            <w:r w:rsidRPr="004D713D">
              <w:rPr>
                <w:rFonts w:ascii="Calibri" w:eastAsia="Calibri" w:hAnsi="Calibri" w:cs="Calibri"/>
                <w:spacing w:val="-3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i/>
                <w:sz w:val="20"/>
                <w:szCs w:val="20"/>
              </w:rPr>
              <w:t xml:space="preserve">WIL </w:t>
            </w:r>
            <w:r w:rsidRPr="004D713D">
              <w:rPr>
                <w:rFonts w:ascii="Calibri" w:eastAsia="Calibri" w:hAnsi="Calibri" w:cs="Calibri"/>
                <w:i/>
                <w:spacing w:val="-1"/>
                <w:sz w:val="20"/>
                <w:szCs w:val="20"/>
              </w:rPr>
              <w:t>G</w:t>
            </w:r>
            <w:r w:rsidRPr="004D713D">
              <w:rPr>
                <w:rFonts w:ascii="Calibri" w:eastAsia="Calibri" w:hAnsi="Calibri" w:cs="Calibri"/>
                <w:i/>
                <w:spacing w:val="1"/>
                <w:sz w:val="20"/>
                <w:szCs w:val="20"/>
              </w:rPr>
              <w:t>u</w:t>
            </w:r>
            <w:r w:rsidRPr="004D713D">
              <w:rPr>
                <w:rFonts w:ascii="Calibri" w:eastAsia="Calibri" w:hAnsi="Calibri" w:cs="Calibri"/>
                <w:i/>
                <w:sz w:val="20"/>
                <w:szCs w:val="20"/>
              </w:rPr>
              <w:t>i</w:t>
            </w:r>
            <w:r w:rsidRPr="004D713D">
              <w:rPr>
                <w:rFonts w:ascii="Calibri" w:eastAsia="Calibri" w:hAnsi="Calibri" w:cs="Calibri"/>
                <w:i/>
                <w:spacing w:val="1"/>
                <w:sz w:val="20"/>
                <w:szCs w:val="20"/>
              </w:rPr>
              <w:t>de</w:t>
            </w:r>
            <w:r w:rsidRPr="004D713D">
              <w:rPr>
                <w:rFonts w:ascii="Calibri" w:eastAsia="Calibri" w:hAnsi="Calibri" w:cs="Calibri"/>
                <w:i/>
                <w:sz w:val="20"/>
                <w:szCs w:val="20"/>
              </w:rPr>
              <w:t>li</w:t>
            </w:r>
            <w:r w:rsidRPr="004D713D">
              <w:rPr>
                <w:rFonts w:ascii="Calibri" w:eastAsia="Calibri" w:hAnsi="Calibri" w:cs="Calibri"/>
                <w:i/>
                <w:spacing w:val="1"/>
                <w:sz w:val="20"/>
                <w:szCs w:val="20"/>
              </w:rPr>
              <w:t>ne</w:t>
            </w:r>
            <w:r w:rsidRPr="004D713D">
              <w:rPr>
                <w:rFonts w:ascii="Calibri" w:eastAsia="Calibri" w:hAnsi="Calibri" w:cs="Calibri"/>
                <w:i/>
                <w:sz w:val="20"/>
                <w:szCs w:val="20"/>
              </w:rPr>
              <w:t>s</w:t>
            </w:r>
            <w:r w:rsidRPr="004D713D">
              <w:rPr>
                <w:rFonts w:ascii="Calibri" w:eastAsia="Calibri" w:hAnsi="Calibri" w:cs="Calibri"/>
                <w:i/>
                <w:spacing w:val="-8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i/>
                <w:spacing w:val="-1"/>
                <w:sz w:val="20"/>
                <w:szCs w:val="20"/>
              </w:rPr>
              <w:t>f</w:t>
            </w:r>
            <w:r w:rsidRPr="004D713D">
              <w:rPr>
                <w:rFonts w:ascii="Calibri" w:eastAsia="Calibri" w:hAnsi="Calibri" w:cs="Calibri"/>
                <w:i/>
                <w:spacing w:val="1"/>
                <w:sz w:val="20"/>
                <w:szCs w:val="20"/>
              </w:rPr>
              <w:t>o</w:t>
            </w:r>
            <w:r w:rsidRPr="004D713D">
              <w:rPr>
                <w:rFonts w:ascii="Calibri" w:eastAsia="Calibri" w:hAnsi="Calibri" w:cs="Calibri"/>
                <w:i/>
                <w:sz w:val="20"/>
                <w:szCs w:val="20"/>
              </w:rPr>
              <w:t>r</w:t>
            </w:r>
            <w:r w:rsidRPr="004D713D">
              <w:rPr>
                <w:rFonts w:ascii="Calibri" w:eastAsia="Calibri" w:hAnsi="Calibri" w:cs="Calibri"/>
                <w:i/>
                <w:spacing w:val="-3"/>
                <w:sz w:val="20"/>
                <w:szCs w:val="20"/>
              </w:rPr>
              <w:t xml:space="preserve"> </w:t>
            </w:r>
            <w:r w:rsidRPr="004D713D">
              <w:rPr>
                <w:rFonts w:ascii="Calibri" w:eastAsia="Calibri" w:hAnsi="Calibri" w:cs="Calibri"/>
                <w:i/>
                <w:spacing w:val="1"/>
                <w:sz w:val="20"/>
                <w:szCs w:val="20"/>
              </w:rPr>
              <w:t>S</w:t>
            </w:r>
            <w:r w:rsidRPr="004D713D">
              <w:rPr>
                <w:rFonts w:ascii="Calibri" w:eastAsia="Calibri" w:hAnsi="Calibri" w:cs="Calibri"/>
                <w:i/>
                <w:sz w:val="20"/>
                <w:szCs w:val="20"/>
              </w:rPr>
              <w:t>t</w:t>
            </w:r>
            <w:r w:rsidRPr="004D713D">
              <w:rPr>
                <w:rFonts w:ascii="Calibri" w:eastAsia="Calibri" w:hAnsi="Calibri" w:cs="Calibri"/>
                <w:i/>
                <w:spacing w:val="1"/>
                <w:sz w:val="20"/>
                <w:szCs w:val="20"/>
              </w:rPr>
              <w:t>uden</w:t>
            </w:r>
            <w:r w:rsidRPr="004D713D">
              <w:rPr>
                <w:rFonts w:ascii="Calibri" w:eastAsia="Calibri" w:hAnsi="Calibri" w:cs="Calibri"/>
                <w:i/>
                <w:sz w:val="20"/>
                <w:szCs w:val="20"/>
              </w:rPr>
              <w:t>t</w:t>
            </w:r>
            <w:r w:rsidRPr="004D713D">
              <w:rPr>
                <w:rFonts w:ascii="Calibri" w:eastAsia="Calibri" w:hAnsi="Calibri" w:cs="Calibri"/>
                <w:i/>
                <w:spacing w:val="-1"/>
                <w:sz w:val="20"/>
                <w:szCs w:val="20"/>
              </w:rPr>
              <w:t>s</w:t>
            </w:r>
            <w:r w:rsidRPr="004D713D">
              <w:rPr>
                <w:rFonts w:ascii="Calibri" w:eastAsia="Calibri" w:hAnsi="Calibri" w:cs="Calibri"/>
                <w:i/>
                <w:sz w:val="20"/>
                <w:szCs w:val="20"/>
              </w:rPr>
              <w:t>.</w:t>
            </w:r>
          </w:p>
        </w:tc>
        <w:tc>
          <w:tcPr>
            <w:tcW w:w="2664" w:type="dxa"/>
          </w:tcPr>
          <w:p w14:paraId="5947E0D3" w14:textId="65AD8CFD" w:rsidR="00A11C76" w:rsidRDefault="008D3BB2" w:rsidP="009D6E0A">
            <w:pPr>
              <w:ind w:right="9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0768" behindDoc="0" locked="0" layoutInCell="1" allowOverlap="1" wp14:anchorId="2CF7D28C" wp14:editId="179DF772">
                      <wp:simplePos x="0" y="0"/>
                      <wp:positionH relativeFrom="column">
                        <wp:posOffset>836295</wp:posOffset>
                      </wp:positionH>
                      <wp:positionV relativeFrom="paragraph">
                        <wp:posOffset>93345</wp:posOffset>
                      </wp:positionV>
                      <wp:extent cx="752655" cy="227290"/>
                      <wp:effectExtent l="38100" t="38100" r="28575" b="40005"/>
                      <wp:wrapNone/>
                      <wp:docPr id="1903109524" name="筆跡 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52655" cy="22729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6CE9AD5" id="筆跡 27" o:spid="_x0000_s1026" type="#_x0000_t75" style="position:absolute;margin-left:65.35pt;margin-top:6.85pt;width:60.25pt;height:18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">
                      <v:imagedata r:id="rId10" o:title=""/>
                    </v:shape>
                  </w:pict>
                </mc:Fallback>
              </mc:AlternateContent>
            </w:r>
            <w:r>
              <w:rPr>
                <w:rFonts w:ascii="Calibri" w:eastAsia="Calibri" w:hAnsi="Calibri" w:cs="Calibri"/>
              </w:rPr>
              <w:t xml:space="preserve">Accept </w:t>
            </w:r>
          </w:p>
        </w:tc>
      </w:tr>
      <w:tr w:rsidR="00A11C76" w14:paraId="21D17E13" w14:textId="77777777" w:rsidTr="009D6E0A">
        <w:tc>
          <w:tcPr>
            <w:tcW w:w="7366" w:type="dxa"/>
          </w:tcPr>
          <w:p w14:paraId="5F6D30DC" w14:textId="77777777" w:rsidR="00A11C76" w:rsidRPr="004D713D" w:rsidRDefault="00A11C76" w:rsidP="009D6E0A">
            <w:pPr>
              <w:ind w:right="90"/>
              <w:jc w:val="both"/>
              <w:rPr>
                <w:rFonts w:ascii="Calibri" w:eastAsia="Calibri" w:hAnsi="Calibri" w:cs="Calibri"/>
                <w:sz w:val="20"/>
                <w:szCs w:val="20"/>
              </w:rPr>
            </w:pPr>
            <w:r w:rsidRPr="004D713D">
              <w:rPr>
                <w:sz w:val="20"/>
                <w:szCs w:val="20"/>
              </w:rPr>
              <w:t xml:space="preserve">Inform and </w:t>
            </w:r>
            <w:r>
              <w:rPr>
                <w:sz w:val="20"/>
                <w:szCs w:val="20"/>
              </w:rPr>
              <w:t>supervisor immediately if there is anything which may impact on the successful completion of my WIL Experience.</w:t>
            </w:r>
          </w:p>
        </w:tc>
        <w:tc>
          <w:tcPr>
            <w:tcW w:w="2664" w:type="dxa"/>
          </w:tcPr>
          <w:p w14:paraId="7AF8473A" w14:textId="3AE60E36" w:rsidR="00A11C76" w:rsidRDefault="008D3BB2" w:rsidP="009D6E0A">
            <w:pPr>
              <w:ind w:right="9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ccept</w:t>
            </w:r>
          </w:p>
        </w:tc>
      </w:tr>
      <w:tr w:rsidR="00A11C76" w14:paraId="1B7B47E0" w14:textId="77777777" w:rsidTr="009D6E0A">
        <w:tc>
          <w:tcPr>
            <w:tcW w:w="7366" w:type="dxa"/>
          </w:tcPr>
          <w:p w14:paraId="7CDE5812" w14:textId="77777777" w:rsidR="00A11C76" w:rsidRPr="004D713D" w:rsidRDefault="00A11C76" w:rsidP="009D6E0A">
            <w:pPr>
              <w:ind w:righ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y with the Collaborator </w:t>
            </w:r>
            <w:proofErr w:type="spellStart"/>
            <w:r>
              <w:rPr>
                <w:sz w:val="20"/>
                <w:szCs w:val="20"/>
              </w:rPr>
              <w:t>Organisation’s</w:t>
            </w:r>
            <w:proofErr w:type="spellEnd"/>
            <w:r>
              <w:rPr>
                <w:sz w:val="20"/>
                <w:szCs w:val="20"/>
              </w:rPr>
              <w:t xml:space="preserve"> applicable policies and procedures during my WIL Experience</w:t>
            </w:r>
          </w:p>
        </w:tc>
        <w:tc>
          <w:tcPr>
            <w:tcW w:w="2664" w:type="dxa"/>
          </w:tcPr>
          <w:p w14:paraId="78E59B14" w14:textId="12468C3E" w:rsidR="00A11C76" w:rsidRDefault="008D3BB2" w:rsidP="009D6E0A">
            <w:pPr>
              <w:ind w:right="9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9744" behindDoc="0" locked="0" layoutInCell="1" allowOverlap="1" wp14:anchorId="6A8CF79A" wp14:editId="1AE67EDF">
                      <wp:simplePos x="0" y="0"/>
                      <wp:positionH relativeFrom="column">
                        <wp:posOffset>817880</wp:posOffset>
                      </wp:positionH>
                      <wp:positionV relativeFrom="paragraph">
                        <wp:posOffset>-195580</wp:posOffset>
                      </wp:positionV>
                      <wp:extent cx="852145" cy="535030"/>
                      <wp:effectExtent l="38100" t="38100" r="0" b="36830"/>
                      <wp:wrapNone/>
                      <wp:docPr id="1193445311" name="筆跡 2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52145" cy="53503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BBA2416" id="筆跡 26" o:spid="_x0000_s1026" type="#_x0000_t75" style="position:absolute;margin-left:63.9pt;margin-top:-15.9pt;width:68.1pt;height:43.1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">
                      <v:imagedata r:id="rId12" o:title=""/>
                    </v:shape>
                  </w:pict>
                </mc:Fallback>
              </mc:AlternateContent>
            </w:r>
            <w:r>
              <w:rPr>
                <w:rFonts w:ascii="Calibri" w:eastAsia="Calibri" w:hAnsi="Calibri" w:cs="Calibri"/>
              </w:rPr>
              <w:t>Accept</w:t>
            </w:r>
          </w:p>
        </w:tc>
      </w:tr>
      <w:tr w:rsidR="00A11C76" w14:paraId="4DD65BFE" w14:textId="77777777" w:rsidTr="009D6E0A">
        <w:tc>
          <w:tcPr>
            <w:tcW w:w="7366" w:type="dxa"/>
          </w:tcPr>
          <w:p w14:paraId="63812EB8" w14:textId="77777777" w:rsidR="00A11C76" w:rsidRPr="008F0190" w:rsidDel="00454CD7" w:rsidRDefault="00A11C76" w:rsidP="009D6E0A">
            <w:pPr>
              <w:ind w:right="90"/>
              <w:jc w:val="both"/>
              <w:rPr>
                <w:sz w:val="20"/>
                <w:szCs w:val="20"/>
                <w:highlight w:val="yellow"/>
              </w:rPr>
            </w:pPr>
            <w:r w:rsidRPr="00084EAA">
              <w:rPr>
                <w:sz w:val="20"/>
                <w:szCs w:val="20"/>
              </w:rPr>
              <w:t xml:space="preserve">Comply with the Collaborator </w:t>
            </w:r>
            <w:proofErr w:type="spellStart"/>
            <w:r w:rsidRPr="00084EAA">
              <w:rPr>
                <w:sz w:val="20"/>
                <w:szCs w:val="20"/>
              </w:rPr>
              <w:t>Organisation’s</w:t>
            </w:r>
            <w:proofErr w:type="spellEnd"/>
            <w:r w:rsidRPr="00084EAA">
              <w:rPr>
                <w:sz w:val="20"/>
                <w:szCs w:val="20"/>
              </w:rPr>
              <w:t xml:space="preserve"> requirements in terms of intellectual property, which may include an assignment of the intellectual property I produce during the WIL Experience</w:t>
            </w:r>
            <w:r w:rsidRPr="00143EAA">
              <w:rPr>
                <w:sz w:val="20"/>
                <w:szCs w:val="20"/>
              </w:rPr>
              <w:t xml:space="preserve"> or, alternatively, contact the ECU Coordinator prior to </w:t>
            </w:r>
            <w:r>
              <w:rPr>
                <w:sz w:val="20"/>
                <w:szCs w:val="20"/>
              </w:rPr>
              <w:t xml:space="preserve">commencement of the WIL Experience should I have any concerns with these requirements. </w:t>
            </w:r>
            <w:r>
              <w:rPr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2664" w:type="dxa"/>
          </w:tcPr>
          <w:p w14:paraId="6DEA3A95" w14:textId="36944D5E" w:rsidR="00A11C76" w:rsidRDefault="008D3BB2" w:rsidP="009D6E0A">
            <w:pPr>
              <w:ind w:right="9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8720" behindDoc="0" locked="0" layoutInCell="1" allowOverlap="1" wp14:anchorId="359D2A44" wp14:editId="4426ADCE">
                      <wp:simplePos x="0" y="0"/>
                      <wp:positionH relativeFrom="column">
                        <wp:posOffset>793750</wp:posOffset>
                      </wp:positionH>
                      <wp:positionV relativeFrom="paragraph">
                        <wp:posOffset>382905</wp:posOffset>
                      </wp:positionV>
                      <wp:extent cx="748945" cy="408940"/>
                      <wp:effectExtent l="38100" t="38100" r="32385" b="48260"/>
                      <wp:wrapNone/>
                      <wp:docPr id="1190414945" name="筆跡 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8945" cy="4089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C21FE0B" id="筆跡 25" o:spid="_x0000_s1026" type="#_x0000_t75" style="position:absolute;margin-left:62pt;margin-top:29.65pt;width:59.95pt;height:33.1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">
                      <v:imagedata r:id="rId14" o:title=""/>
                    </v:shape>
                  </w:pict>
                </mc:Fallback>
              </mc:AlternateContent>
            </w:r>
            <w:r>
              <w:rPr>
                <w:rFonts w:ascii="Calibri" w:eastAsia="Calibri" w:hAnsi="Calibri" w:cs="Calibri"/>
              </w:rPr>
              <w:t>Accept</w:t>
            </w:r>
          </w:p>
        </w:tc>
      </w:tr>
      <w:tr w:rsidR="00A11C76" w14:paraId="5681D12B" w14:textId="77777777" w:rsidTr="009D6E0A">
        <w:tc>
          <w:tcPr>
            <w:tcW w:w="7366" w:type="dxa"/>
          </w:tcPr>
          <w:p w14:paraId="3393EE79" w14:textId="77777777" w:rsidR="00A11C76" w:rsidRPr="00084EAA" w:rsidRDefault="00A11C76" w:rsidP="009D6E0A">
            <w:pPr>
              <w:ind w:right="9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ke reasonable steps to protect the confidential, privileged or otherwise private information of the Collaborator. </w:t>
            </w:r>
          </w:p>
        </w:tc>
        <w:tc>
          <w:tcPr>
            <w:tcW w:w="2664" w:type="dxa"/>
          </w:tcPr>
          <w:p w14:paraId="4D307192" w14:textId="1BAE2712" w:rsidR="00A11C76" w:rsidRDefault="008D3BB2" w:rsidP="009D6E0A">
            <w:pPr>
              <w:ind w:right="9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6912" behindDoc="0" locked="0" layoutInCell="1" allowOverlap="1" wp14:anchorId="5B2023CB" wp14:editId="555BF45F">
                      <wp:simplePos x="0" y="0"/>
                      <wp:positionH relativeFrom="column">
                        <wp:posOffset>1479550</wp:posOffset>
                      </wp:positionH>
                      <wp:positionV relativeFrom="paragraph">
                        <wp:posOffset>158750</wp:posOffset>
                      </wp:positionV>
                      <wp:extent cx="236940" cy="156305"/>
                      <wp:effectExtent l="38100" t="38100" r="0" b="34290"/>
                      <wp:wrapNone/>
                      <wp:docPr id="1484727031" name="筆跡 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6940" cy="1563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287E6A" id="筆跡 33" o:spid="_x0000_s1026" type="#_x0000_t75" style="position:absolute;margin-left:116pt;margin-top:12pt;width:19.6pt;height:13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">
                      <v:imagedata r:id="rId16" o:title=""/>
                    </v:shape>
                  </w:pict>
                </mc:Fallback>
              </mc:AlternateContent>
            </w:r>
            <w:r>
              <w:rPr>
                <w:rFonts w:ascii="Calibri" w:eastAsia="Calibri" w:hAnsi="Calibri" w:cs="Calibr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7936" behindDoc="0" locked="0" layoutInCell="1" allowOverlap="1" wp14:anchorId="0BC557D1" wp14:editId="43BAD639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130175</wp:posOffset>
                      </wp:positionV>
                      <wp:extent cx="366445" cy="182265"/>
                      <wp:effectExtent l="38100" t="38100" r="33655" b="46355"/>
                      <wp:wrapNone/>
                      <wp:docPr id="1611871710" name="筆跡 3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6445" cy="1822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2AE5F5" id="筆跡 34" o:spid="_x0000_s1026" type="#_x0000_t75" style="position:absolute;margin-left:68.75pt;margin-top:9.75pt;width:29.8pt;height:15.3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">
                      <v:imagedata r:id="rId18" o:title=""/>
                    </v:shape>
                  </w:pict>
                </mc:Fallback>
              </mc:AlternateContent>
            </w:r>
            <w:r>
              <w:rPr>
                <w:rFonts w:ascii="Calibri" w:eastAsia="Calibri" w:hAnsi="Calibri" w:cs="Calibri"/>
              </w:rPr>
              <w:t>Accept</w:t>
            </w:r>
          </w:p>
        </w:tc>
      </w:tr>
    </w:tbl>
    <w:p w14:paraId="4D424460" w14:textId="77777777" w:rsidR="001D5F73" w:rsidRDefault="001D5F73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0245E3FB" w14:textId="77777777" w:rsidR="00F843E0" w:rsidRDefault="00F843E0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4E47C423" w14:textId="77777777" w:rsidR="00F843E0" w:rsidRDefault="00F843E0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323C5626" w14:textId="77777777" w:rsidR="00F843E0" w:rsidRDefault="00F843E0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4FC1BBB5" w14:textId="77777777" w:rsidR="00F843E0" w:rsidRDefault="00F843E0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564AE8AB" w14:textId="77777777" w:rsidR="00F843E0" w:rsidRDefault="00F843E0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12CCC0C4" w14:textId="77777777" w:rsidR="00F843E0" w:rsidRDefault="00F843E0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p w14:paraId="540BCE1B" w14:textId="77777777" w:rsidR="00F843E0" w:rsidRDefault="00F843E0" w:rsidP="004B47EF">
      <w:pPr>
        <w:spacing w:after="0" w:line="240" w:lineRule="auto"/>
        <w:ind w:right="90"/>
        <w:jc w:val="both"/>
        <w:rPr>
          <w:rFonts w:ascii="Calibri" w:eastAsia="Calibri" w:hAnsi="Calibri" w:cs="Calibri"/>
        </w:rPr>
      </w:pPr>
    </w:p>
    <w:sectPr w:rsidR="00F843E0" w:rsidSect="00BC7AD8">
      <w:footerReference w:type="default" r:id="rId1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985230" w14:textId="77777777" w:rsidR="00E01399" w:rsidRDefault="00E01399" w:rsidP="00BC7AD8">
      <w:pPr>
        <w:spacing w:after="0" w:line="240" w:lineRule="auto"/>
      </w:pPr>
      <w:r>
        <w:separator/>
      </w:r>
    </w:p>
  </w:endnote>
  <w:endnote w:type="continuationSeparator" w:id="0">
    <w:p w14:paraId="308BA8D5" w14:textId="77777777" w:rsidR="00E01399" w:rsidRDefault="00E01399" w:rsidP="00BC7A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00917265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2BEA6132" w14:textId="77777777" w:rsidR="00135829" w:rsidRDefault="00135829">
            <w:pPr>
              <w:pStyle w:val="a6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1456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1456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9F886A" w14:textId="77777777" w:rsidR="00135829" w:rsidRDefault="0013582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BFF3E" w14:textId="77777777" w:rsidR="00E01399" w:rsidRDefault="00E01399" w:rsidP="00BC7AD8">
      <w:pPr>
        <w:spacing w:after="0" w:line="240" w:lineRule="auto"/>
      </w:pPr>
      <w:r>
        <w:separator/>
      </w:r>
    </w:p>
  </w:footnote>
  <w:footnote w:type="continuationSeparator" w:id="0">
    <w:p w14:paraId="449C31D1" w14:textId="77777777" w:rsidR="00E01399" w:rsidRDefault="00E01399" w:rsidP="00BC7A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3D647D"/>
    <w:multiLevelType w:val="hybridMultilevel"/>
    <w:tmpl w:val="C6B465D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9642C"/>
    <w:multiLevelType w:val="hybridMultilevel"/>
    <w:tmpl w:val="E39EDB2E"/>
    <w:lvl w:ilvl="0" w:tplc="0C090015">
      <w:start w:val="1"/>
      <w:numFmt w:val="upperLetter"/>
      <w:lvlText w:val="%1."/>
      <w:lvlJc w:val="left"/>
      <w:pPr>
        <w:ind w:left="4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00" w:hanging="360"/>
      </w:pPr>
    </w:lvl>
    <w:lvl w:ilvl="2" w:tplc="0C09001B" w:tentative="1">
      <w:start w:val="1"/>
      <w:numFmt w:val="lowerRoman"/>
      <w:lvlText w:val="%3."/>
      <w:lvlJc w:val="right"/>
      <w:pPr>
        <w:ind w:left="1920" w:hanging="180"/>
      </w:pPr>
    </w:lvl>
    <w:lvl w:ilvl="3" w:tplc="0C09000F" w:tentative="1">
      <w:start w:val="1"/>
      <w:numFmt w:val="decimal"/>
      <w:lvlText w:val="%4."/>
      <w:lvlJc w:val="left"/>
      <w:pPr>
        <w:ind w:left="2640" w:hanging="360"/>
      </w:pPr>
    </w:lvl>
    <w:lvl w:ilvl="4" w:tplc="0C090019" w:tentative="1">
      <w:start w:val="1"/>
      <w:numFmt w:val="lowerLetter"/>
      <w:lvlText w:val="%5."/>
      <w:lvlJc w:val="left"/>
      <w:pPr>
        <w:ind w:left="3360" w:hanging="360"/>
      </w:pPr>
    </w:lvl>
    <w:lvl w:ilvl="5" w:tplc="0C09001B" w:tentative="1">
      <w:start w:val="1"/>
      <w:numFmt w:val="lowerRoman"/>
      <w:lvlText w:val="%6."/>
      <w:lvlJc w:val="right"/>
      <w:pPr>
        <w:ind w:left="4080" w:hanging="180"/>
      </w:pPr>
    </w:lvl>
    <w:lvl w:ilvl="6" w:tplc="0C09000F" w:tentative="1">
      <w:start w:val="1"/>
      <w:numFmt w:val="decimal"/>
      <w:lvlText w:val="%7."/>
      <w:lvlJc w:val="left"/>
      <w:pPr>
        <w:ind w:left="4800" w:hanging="360"/>
      </w:pPr>
    </w:lvl>
    <w:lvl w:ilvl="7" w:tplc="0C090019" w:tentative="1">
      <w:start w:val="1"/>
      <w:numFmt w:val="lowerLetter"/>
      <w:lvlText w:val="%8."/>
      <w:lvlJc w:val="left"/>
      <w:pPr>
        <w:ind w:left="5520" w:hanging="360"/>
      </w:pPr>
    </w:lvl>
    <w:lvl w:ilvl="8" w:tplc="0C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0D33083D"/>
    <w:multiLevelType w:val="hybridMultilevel"/>
    <w:tmpl w:val="C45E05A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0B7621"/>
    <w:multiLevelType w:val="hybridMultilevel"/>
    <w:tmpl w:val="0F6603E8"/>
    <w:lvl w:ilvl="0" w:tplc="0C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963AB"/>
    <w:multiLevelType w:val="hybridMultilevel"/>
    <w:tmpl w:val="9B70A858"/>
    <w:lvl w:ilvl="0" w:tplc="B1F4495E">
      <w:start w:val="1"/>
      <w:numFmt w:val="upperLetter"/>
      <w:lvlText w:val="%1."/>
      <w:lvlJc w:val="left"/>
      <w:pPr>
        <w:ind w:left="48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200" w:hanging="360"/>
      </w:pPr>
    </w:lvl>
    <w:lvl w:ilvl="2" w:tplc="0C09001B" w:tentative="1">
      <w:start w:val="1"/>
      <w:numFmt w:val="lowerRoman"/>
      <w:lvlText w:val="%3."/>
      <w:lvlJc w:val="right"/>
      <w:pPr>
        <w:ind w:left="1920" w:hanging="180"/>
      </w:pPr>
    </w:lvl>
    <w:lvl w:ilvl="3" w:tplc="0C09000F" w:tentative="1">
      <w:start w:val="1"/>
      <w:numFmt w:val="decimal"/>
      <w:lvlText w:val="%4."/>
      <w:lvlJc w:val="left"/>
      <w:pPr>
        <w:ind w:left="2640" w:hanging="360"/>
      </w:pPr>
    </w:lvl>
    <w:lvl w:ilvl="4" w:tplc="0C090019" w:tentative="1">
      <w:start w:val="1"/>
      <w:numFmt w:val="lowerLetter"/>
      <w:lvlText w:val="%5."/>
      <w:lvlJc w:val="left"/>
      <w:pPr>
        <w:ind w:left="3360" w:hanging="360"/>
      </w:pPr>
    </w:lvl>
    <w:lvl w:ilvl="5" w:tplc="0C09001B" w:tentative="1">
      <w:start w:val="1"/>
      <w:numFmt w:val="lowerRoman"/>
      <w:lvlText w:val="%6."/>
      <w:lvlJc w:val="right"/>
      <w:pPr>
        <w:ind w:left="4080" w:hanging="180"/>
      </w:pPr>
    </w:lvl>
    <w:lvl w:ilvl="6" w:tplc="0C09000F" w:tentative="1">
      <w:start w:val="1"/>
      <w:numFmt w:val="decimal"/>
      <w:lvlText w:val="%7."/>
      <w:lvlJc w:val="left"/>
      <w:pPr>
        <w:ind w:left="4800" w:hanging="360"/>
      </w:pPr>
    </w:lvl>
    <w:lvl w:ilvl="7" w:tplc="0C090019" w:tentative="1">
      <w:start w:val="1"/>
      <w:numFmt w:val="lowerLetter"/>
      <w:lvlText w:val="%8."/>
      <w:lvlJc w:val="left"/>
      <w:pPr>
        <w:ind w:left="5520" w:hanging="360"/>
      </w:pPr>
    </w:lvl>
    <w:lvl w:ilvl="8" w:tplc="0C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B960D11"/>
    <w:multiLevelType w:val="hybridMultilevel"/>
    <w:tmpl w:val="E7E4BF04"/>
    <w:lvl w:ilvl="0" w:tplc="A7DE5AC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960" w:hanging="360"/>
      </w:pPr>
    </w:lvl>
    <w:lvl w:ilvl="2" w:tplc="0C09001B" w:tentative="1">
      <w:start w:val="1"/>
      <w:numFmt w:val="lowerRoman"/>
      <w:lvlText w:val="%3."/>
      <w:lvlJc w:val="right"/>
      <w:pPr>
        <w:ind w:left="1680" w:hanging="180"/>
      </w:pPr>
    </w:lvl>
    <w:lvl w:ilvl="3" w:tplc="0C09000F" w:tentative="1">
      <w:start w:val="1"/>
      <w:numFmt w:val="decimal"/>
      <w:lvlText w:val="%4."/>
      <w:lvlJc w:val="left"/>
      <w:pPr>
        <w:ind w:left="2400" w:hanging="360"/>
      </w:pPr>
    </w:lvl>
    <w:lvl w:ilvl="4" w:tplc="0C090019" w:tentative="1">
      <w:start w:val="1"/>
      <w:numFmt w:val="lowerLetter"/>
      <w:lvlText w:val="%5."/>
      <w:lvlJc w:val="left"/>
      <w:pPr>
        <w:ind w:left="3120" w:hanging="360"/>
      </w:pPr>
    </w:lvl>
    <w:lvl w:ilvl="5" w:tplc="0C09001B" w:tentative="1">
      <w:start w:val="1"/>
      <w:numFmt w:val="lowerRoman"/>
      <w:lvlText w:val="%6."/>
      <w:lvlJc w:val="right"/>
      <w:pPr>
        <w:ind w:left="3840" w:hanging="180"/>
      </w:pPr>
    </w:lvl>
    <w:lvl w:ilvl="6" w:tplc="0C09000F" w:tentative="1">
      <w:start w:val="1"/>
      <w:numFmt w:val="decimal"/>
      <w:lvlText w:val="%7."/>
      <w:lvlJc w:val="left"/>
      <w:pPr>
        <w:ind w:left="4560" w:hanging="360"/>
      </w:pPr>
    </w:lvl>
    <w:lvl w:ilvl="7" w:tplc="0C090019" w:tentative="1">
      <w:start w:val="1"/>
      <w:numFmt w:val="lowerLetter"/>
      <w:lvlText w:val="%8."/>
      <w:lvlJc w:val="left"/>
      <w:pPr>
        <w:ind w:left="5280" w:hanging="360"/>
      </w:pPr>
    </w:lvl>
    <w:lvl w:ilvl="8" w:tplc="0C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2CDF27B1"/>
    <w:multiLevelType w:val="hybridMultilevel"/>
    <w:tmpl w:val="B3E2512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914381"/>
    <w:multiLevelType w:val="hybridMultilevel"/>
    <w:tmpl w:val="CB6C87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7D1C14"/>
    <w:multiLevelType w:val="hybridMultilevel"/>
    <w:tmpl w:val="FBAC90A4"/>
    <w:lvl w:ilvl="0" w:tplc="A7DE5ACE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60" w:hanging="360"/>
      </w:pPr>
    </w:lvl>
    <w:lvl w:ilvl="2" w:tplc="0C09001B" w:tentative="1">
      <w:start w:val="1"/>
      <w:numFmt w:val="lowerRoman"/>
      <w:lvlText w:val="%3."/>
      <w:lvlJc w:val="right"/>
      <w:pPr>
        <w:ind w:left="2280" w:hanging="180"/>
      </w:pPr>
    </w:lvl>
    <w:lvl w:ilvl="3" w:tplc="0C09000F" w:tentative="1">
      <w:start w:val="1"/>
      <w:numFmt w:val="decimal"/>
      <w:lvlText w:val="%4."/>
      <w:lvlJc w:val="left"/>
      <w:pPr>
        <w:ind w:left="3000" w:hanging="360"/>
      </w:pPr>
    </w:lvl>
    <w:lvl w:ilvl="4" w:tplc="0C090019" w:tentative="1">
      <w:start w:val="1"/>
      <w:numFmt w:val="lowerLetter"/>
      <w:lvlText w:val="%5."/>
      <w:lvlJc w:val="left"/>
      <w:pPr>
        <w:ind w:left="3720" w:hanging="360"/>
      </w:pPr>
    </w:lvl>
    <w:lvl w:ilvl="5" w:tplc="0C09001B" w:tentative="1">
      <w:start w:val="1"/>
      <w:numFmt w:val="lowerRoman"/>
      <w:lvlText w:val="%6."/>
      <w:lvlJc w:val="right"/>
      <w:pPr>
        <w:ind w:left="4440" w:hanging="180"/>
      </w:pPr>
    </w:lvl>
    <w:lvl w:ilvl="6" w:tplc="0C09000F" w:tentative="1">
      <w:start w:val="1"/>
      <w:numFmt w:val="decimal"/>
      <w:lvlText w:val="%7."/>
      <w:lvlJc w:val="left"/>
      <w:pPr>
        <w:ind w:left="5160" w:hanging="360"/>
      </w:pPr>
    </w:lvl>
    <w:lvl w:ilvl="7" w:tplc="0C090019" w:tentative="1">
      <w:start w:val="1"/>
      <w:numFmt w:val="lowerLetter"/>
      <w:lvlText w:val="%8."/>
      <w:lvlJc w:val="left"/>
      <w:pPr>
        <w:ind w:left="5880" w:hanging="360"/>
      </w:pPr>
    </w:lvl>
    <w:lvl w:ilvl="8" w:tplc="0C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9" w15:restartNumberingAfterBreak="0">
    <w:nsid w:val="45C143A1"/>
    <w:multiLevelType w:val="hybridMultilevel"/>
    <w:tmpl w:val="813C6B1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AA5797"/>
    <w:multiLevelType w:val="hybridMultilevel"/>
    <w:tmpl w:val="28FC9662"/>
    <w:lvl w:ilvl="0" w:tplc="A7DE5ACE">
      <w:start w:val="1"/>
      <w:numFmt w:val="lowerLetter"/>
      <w:lvlText w:val="%1)"/>
      <w:lvlJc w:val="left"/>
      <w:pPr>
        <w:ind w:left="4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63753FF"/>
    <w:multiLevelType w:val="hybridMultilevel"/>
    <w:tmpl w:val="96CA66FA"/>
    <w:lvl w:ilvl="0" w:tplc="5184C3EA">
      <w:start w:val="1"/>
      <w:numFmt w:val="lowerLetter"/>
      <w:lvlText w:val="%1."/>
      <w:lvlJc w:val="left"/>
      <w:pPr>
        <w:ind w:left="483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203" w:hanging="360"/>
      </w:pPr>
    </w:lvl>
    <w:lvl w:ilvl="2" w:tplc="0C09001B" w:tentative="1">
      <w:start w:val="1"/>
      <w:numFmt w:val="lowerRoman"/>
      <w:lvlText w:val="%3."/>
      <w:lvlJc w:val="right"/>
      <w:pPr>
        <w:ind w:left="1923" w:hanging="180"/>
      </w:pPr>
    </w:lvl>
    <w:lvl w:ilvl="3" w:tplc="0C09000F" w:tentative="1">
      <w:start w:val="1"/>
      <w:numFmt w:val="decimal"/>
      <w:lvlText w:val="%4."/>
      <w:lvlJc w:val="left"/>
      <w:pPr>
        <w:ind w:left="2643" w:hanging="360"/>
      </w:pPr>
    </w:lvl>
    <w:lvl w:ilvl="4" w:tplc="0C090019" w:tentative="1">
      <w:start w:val="1"/>
      <w:numFmt w:val="lowerLetter"/>
      <w:lvlText w:val="%5."/>
      <w:lvlJc w:val="left"/>
      <w:pPr>
        <w:ind w:left="3363" w:hanging="360"/>
      </w:pPr>
    </w:lvl>
    <w:lvl w:ilvl="5" w:tplc="0C09001B" w:tentative="1">
      <w:start w:val="1"/>
      <w:numFmt w:val="lowerRoman"/>
      <w:lvlText w:val="%6."/>
      <w:lvlJc w:val="right"/>
      <w:pPr>
        <w:ind w:left="4083" w:hanging="180"/>
      </w:pPr>
    </w:lvl>
    <w:lvl w:ilvl="6" w:tplc="0C09000F" w:tentative="1">
      <w:start w:val="1"/>
      <w:numFmt w:val="decimal"/>
      <w:lvlText w:val="%7."/>
      <w:lvlJc w:val="left"/>
      <w:pPr>
        <w:ind w:left="4803" w:hanging="360"/>
      </w:pPr>
    </w:lvl>
    <w:lvl w:ilvl="7" w:tplc="0C090019" w:tentative="1">
      <w:start w:val="1"/>
      <w:numFmt w:val="lowerLetter"/>
      <w:lvlText w:val="%8."/>
      <w:lvlJc w:val="left"/>
      <w:pPr>
        <w:ind w:left="5523" w:hanging="360"/>
      </w:pPr>
    </w:lvl>
    <w:lvl w:ilvl="8" w:tplc="0C09001B" w:tentative="1">
      <w:start w:val="1"/>
      <w:numFmt w:val="lowerRoman"/>
      <w:lvlText w:val="%9."/>
      <w:lvlJc w:val="right"/>
      <w:pPr>
        <w:ind w:left="6243" w:hanging="180"/>
      </w:pPr>
    </w:lvl>
  </w:abstractNum>
  <w:abstractNum w:abstractNumId="12" w15:restartNumberingAfterBreak="0">
    <w:nsid w:val="59141969"/>
    <w:multiLevelType w:val="hybridMultilevel"/>
    <w:tmpl w:val="35961576"/>
    <w:lvl w:ilvl="0" w:tplc="31FE3308">
      <w:start w:val="1"/>
      <w:numFmt w:val="decimal"/>
      <w:lvlText w:val="%1."/>
      <w:lvlJc w:val="left"/>
      <w:pPr>
        <w:ind w:left="360" w:hanging="360"/>
      </w:pPr>
      <w:rPr>
        <w:rFonts w:ascii="Calibri" w:eastAsia="Calibri" w:hAnsi="Calibri" w:cs="Calibri" w:hint="default"/>
        <w:b/>
        <w:sz w:val="28"/>
      </w:rPr>
    </w:lvl>
    <w:lvl w:ilvl="1" w:tplc="0C090019">
      <w:start w:val="1"/>
      <w:numFmt w:val="lowerLetter"/>
      <w:lvlText w:val="%2."/>
      <w:lvlJc w:val="left"/>
      <w:pPr>
        <w:ind w:left="1200" w:hanging="360"/>
      </w:pPr>
    </w:lvl>
    <w:lvl w:ilvl="2" w:tplc="0C09001B" w:tentative="1">
      <w:start w:val="1"/>
      <w:numFmt w:val="lowerRoman"/>
      <w:lvlText w:val="%3."/>
      <w:lvlJc w:val="right"/>
      <w:pPr>
        <w:ind w:left="1920" w:hanging="180"/>
      </w:pPr>
    </w:lvl>
    <w:lvl w:ilvl="3" w:tplc="0C09000F" w:tentative="1">
      <w:start w:val="1"/>
      <w:numFmt w:val="decimal"/>
      <w:lvlText w:val="%4."/>
      <w:lvlJc w:val="left"/>
      <w:pPr>
        <w:ind w:left="2640" w:hanging="360"/>
      </w:pPr>
    </w:lvl>
    <w:lvl w:ilvl="4" w:tplc="0C090019" w:tentative="1">
      <w:start w:val="1"/>
      <w:numFmt w:val="lowerLetter"/>
      <w:lvlText w:val="%5."/>
      <w:lvlJc w:val="left"/>
      <w:pPr>
        <w:ind w:left="3360" w:hanging="360"/>
      </w:pPr>
    </w:lvl>
    <w:lvl w:ilvl="5" w:tplc="0C09001B" w:tentative="1">
      <w:start w:val="1"/>
      <w:numFmt w:val="lowerRoman"/>
      <w:lvlText w:val="%6."/>
      <w:lvlJc w:val="right"/>
      <w:pPr>
        <w:ind w:left="4080" w:hanging="180"/>
      </w:pPr>
    </w:lvl>
    <w:lvl w:ilvl="6" w:tplc="0C09000F" w:tentative="1">
      <w:start w:val="1"/>
      <w:numFmt w:val="decimal"/>
      <w:lvlText w:val="%7."/>
      <w:lvlJc w:val="left"/>
      <w:pPr>
        <w:ind w:left="4800" w:hanging="360"/>
      </w:pPr>
    </w:lvl>
    <w:lvl w:ilvl="7" w:tplc="0C090019" w:tentative="1">
      <w:start w:val="1"/>
      <w:numFmt w:val="lowerLetter"/>
      <w:lvlText w:val="%8."/>
      <w:lvlJc w:val="left"/>
      <w:pPr>
        <w:ind w:left="5520" w:hanging="360"/>
      </w:pPr>
    </w:lvl>
    <w:lvl w:ilvl="8" w:tplc="0C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3" w15:restartNumberingAfterBreak="0">
    <w:nsid w:val="5B69242E"/>
    <w:multiLevelType w:val="hybridMultilevel"/>
    <w:tmpl w:val="ABE61768"/>
    <w:lvl w:ilvl="0" w:tplc="3354A112">
      <w:start w:val="1"/>
      <w:numFmt w:val="lowerLetter"/>
      <w:lvlText w:val="%1)"/>
      <w:lvlJc w:val="left"/>
      <w:pPr>
        <w:ind w:left="644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731956"/>
    <w:multiLevelType w:val="hybridMultilevel"/>
    <w:tmpl w:val="C6B465D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B301EA"/>
    <w:multiLevelType w:val="hybridMultilevel"/>
    <w:tmpl w:val="6E7C0D16"/>
    <w:lvl w:ilvl="0" w:tplc="0C090001">
      <w:start w:val="1"/>
      <w:numFmt w:val="bullet"/>
      <w:lvlText w:val=""/>
      <w:lvlJc w:val="left"/>
      <w:pPr>
        <w:ind w:left="841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561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16" w15:restartNumberingAfterBreak="0">
    <w:nsid w:val="6E4B7DF9"/>
    <w:multiLevelType w:val="hybridMultilevel"/>
    <w:tmpl w:val="670E237E"/>
    <w:lvl w:ilvl="0" w:tplc="EADC932A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51A2FED"/>
    <w:multiLevelType w:val="hybridMultilevel"/>
    <w:tmpl w:val="33CC7048"/>
    <w:lvl w:ilvl="0" w:tplc="087E2C4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B8610F"/>
    <w:multiLevelType w:val="hybridMultilevel"/>
    <w:tmpl w:val="7608ABBA"/>
    <w:lvl w:ilvl="0" w:tplc="941C98B8">
      <w:start w:val="3"/>
      <w:numFmt w:val="bullet"/>
      <w:lvlText w:val="•"/>
      <w:lvlJc w:val="left"/>
      <w:pPr>
        <w:ind w:left="927" w:hanging="360"/>
      </w:pPr>
      <w:rPr>
        <w:rFonts w:ascii="Times New Roman" w:eastAsia="Times New Roman" w:hAnsi="Times New Roman" w:cs="Times New Roman" w:hint="default"/>
        <w:w w:val="131"/>
      </w:rPr>
    </w:lvl>
    <w:lvl w:ilvl="1" w:tplc="0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371153501">
    <w:abstractNumId w:val="12"/>
  </w:num>
  <w:num w:numId="2" w16cid:durableId="1390109725">
    <w:abstractNumId w:val="15"/>
  </w:num>
  <w:num w:numId="3" w16cid:durableId="79064315">
    <w:abstractNumId w:val="0"/>
  </w:num>
  <w:num w:numId="4" w16cid:durableId="1782601967">
    <w:abstractNumId w:val="9"/>
  </w:num>
  <w:num w:numId="5" w16cid:durableId="919679593">
    <w:abstractNumId w:val="14"/>
  </w:num>
  <w:num w:numId="6" w16cid:durableId="1509976563">
    <w:abstractNumId w:val="17"/>
  </w:num>
  <w:num w:numId="7" w16cid:durableId="1224636243">
    <w:abstractNumId w:val="3"/>
  </w:num>
  <w:num w:numId="8" w16cid:durableId="282657154">
    <w:abstractNumId w:val="13"/>
  </w:num>
  <w:num w:numId="9" w16cid:durableId="1619870381">
    <w:abstractNumId w:val="4"/>
  </w:num>
  <w:num w:numId="10" w16cid:durableId="99760689">
    <w:abstractNumId w:val="1"/>
  </w:num>
  <w:num w:numId="11" w16cid:durableId="303588971">
    <w:abstractNumId w:val="16"/>
  </w:num>
  <w:num w:numId="12" w16cid:durableId="1146437410">
    <w:abstractNumId w:val="2"/>
  </w:num>
  <w:num w:numId="13" w16cid:durableId="1237980826">
    <w:abstractNumId w:val="11"/>
  </w:num>
  <w:num w:numId="14" w16cid:durableId="458693628">
    <w:abstractNumId w:val="8"/>
  </w:num>
  <w:num w:numId="15" w16cid:durableId="890653535">
    <w:abstractNumId w:val="10"/>
  </w:num>
  <w:num w:numId="16" w16cid:durableId="82069620">
    <w:abstractNumId w:val="5"/>
  </w:num>
  <w:num w:numId="17" w16cid:durableId="340816220">
    <w:abstractNumId w:val="6"/>
  </w:num>
  <w:num w:numId="18" w16cid:durableId="2118019252">
    <w:abstractNumId w:val="7"/>
  </w:num>
  <w:num w:numId="19" w16cid:durableId="53500171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MysbC0NLQ0NTZS0lEKTi0uzszPAykwrAUAxz1gYSwAAAA="/>
    <w:docVar w:name="dgnword-docGUID" w:val="{3E81B1BA-F534-47A9-9687-A8425AA37FD0}"/>
    <w:docVar w:name="dgnword-eventsink" w:val="598155720"/>
  </w:docVars>
  <w:rsids>
    <w:rsidRoot w:val="00BC7AD8"/>
    <w:rsid w:val="00046A48"/>
    <w:rsid w:val="00056D74"/>
    <w:rsid w:val="0007113F"/>
    <w:rsid w:val="00081895"/>
    <w:rsid w:val="00084EAA"/>
    <w:rsid w:val="000B2601"/>
    <w:rsid w:val="000E49EA"/>
    <w:rsid w:val="00120FB3"/>
    <w:rsid w:val="00135829"/>
    <w:rsid w:val="00143EAA"/>
    <w:rsid w:val="00186931"/>
    <w:rsid w:val="001A7CD1"/>
    <w:rsid w:val="001D2F8B"/>
    <w:rsid w:val="001D3BE5"/>
    <w:rsid w:val="001D5F73"/>
    <w:rsid w:val="00223B94"/>
    <w:rsid w:val="002454CB"/>
    <w:rsid w:val="00284A81"/>
    <w:rsid w:val="002A1005"/>
    <w:rsid w:val="002B7644"/>
    <w:rsid w:val="002C488C"/>
    <w:rsid w:val="002E23F6"/>
    <w:rsid w:val="00314567"/>
    <w:rsid w:val="00315887"/>
    <w:rsid w:val="00350776"/>
    <w:rsid w:val="00386930"/>
    <w:rsid w:val="003E6F95"/>
    <w:rsid w:val="004215B4"/>
    <w:rsid w:val="00442D26"/>
    <w:rsid w:val="00454CD7"/>
    <w:rsid w:val="00471293"/>
    <w:rsid w:val="004A138C"/>
    <w:rsid w:val="004A7947"/>
    <w:rsid w:val="004B47EF"/>
    <w:rsid w:val="004B74CF"/>
    <w:rsid w:val="00521583"/>
    <w:rsid w:val="005E2587"/>
    <w:rsid w:val="005E655A"/>
    <w:rsid w:val="00603037"/>
    <w:rsid w:val="0066561A"/>
    <w:rsid w:val="00681362"/>
    <w:rsid w:val="006A02B5"/>
    <w:rsid w:val="00700D56"/>
    <w:rsid w:val="007235C2"/>
    <w:rsid w:val="00772CE5"/>
    <w:rsid w:val="00794B32"/>
    <w:rsid w:val="007A4E37"/>
    <w:rsid w:val="00802F47"/>
    <w:rsid w:val="00806865"/>
    <w:rsid w:val="00857B6F"/>
    <w:rsid w:val="00860FB0"/>
    <w:rsid w:val="008768D4"/>
    <w:rsid w:val="00885E60"/>
    <w:rsid w:val="008D3BB2"/>
    <w:rsid w:val="008E4E4B"/>
    <w:rsid w:val="008F0190"/>
    <w:rsid w:val="00935C0A"/>
    <w:rsid w:val="009427E7"/>
    <w:rsid w:val="00981540"/>
    <w:rsid w:val="00993051"/>
    <w:rsid w:val="009E1F9E"/>
    <w:rsid w:val="00A0243D"/>
    <w:rsid w:val="00A11C76"/>
    <w:rsid w:val="00A76A8E"/>
    <w:rsid w:val="00B004F3"/>
    <w:rsid w:val="00B94ABF"/>
    <w:rsid w:val="00BC7AD8"/>
    <w:rsid w:val="00C037D4"/>
    <w:rsid w:val="00C65F3B"/>
    <w:rsid w:val="00C7451F"/>
    <w:rsid w:val="00C75441"/>
    <w:rsid w:val="00CB21AD"/>
    <w:rsid w:val="00CC2807"/>
    <w:rsid w:val="00CC33B8"/>
    <w:rsid w:val="00D1240A"/>
    <w:rsid w:val="00D42381"/>
    <w:rsid w:val="00D47070"/>
    <w:rsid w:val="00D93524"/>
    <w:rsid w:val="00D94031"/>
    <w:rsid w:val="00DA1582"/>
    <w:rsid w:val="00DA3F64"/>
    <w:rsid w:val="00E01399"/>
    <w:rsid w:val="00E17FFD"/>
    <w:rsid w:val="00E44C02"/>
    <w:rsid w:val="00E7241A"/>
    <w:rsid w:val="00EF0B44"/>
    <w:rsid w:val="00EF5442"/>
    <w:rsid w:val="00F34140"/>
    <w:rsid w:val="00F61E6C"/>
    <w:rsid w:val="00F843E0"/>
    <w:rsid w:val="00F87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ED438"/>
  <w15:docId w15:val="{E8CA1DBF-0641-4229-961C-08BC11153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C7AD8"/>
    <w:pPr>
      <w:widowControl w:val="0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C7AD8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C7A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BC7AD8"/>
    <w:rPr>
      <w:lang w:val="en-US"/>
    </w:rPr>
  </w:style>
  <w:style w:type="paragraph" w:styleId="a6">
    <w:name w:val="footer"/>
    <w:basedOn w:val="a"/>
    <w:link w:val="a7"/>
    <w:uiPriority w:val="99"/>
    <w:unhideWhenUsed/>
    <w:rsid w:val="00BC7A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BC7AD8"/>
    <w:rPr>
      <w:lang w:val="en-US"/>
    </w:rPr>
  </w:style>
  <w:style w:type="paragraph" w:styleId="a8">
    <w:name w:val="Balloon Text"/>
    <w:basedOn w:val="a"/>
    <w:link w:val="a9"/>
    <w:uiPriority w:val="99"/>
    <w:semiHidden/>
    <w:unhideWhenUsed/>
    <w:rsid w:val="004B4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註解方塊文字 字元"/>
    <w:basedOn w:val="a0"/>
    <w:link w:val="a8"/>
    <w:uiPriority w:val="99"/>
    <w:semiHidden/>
    <w:rsid w:val="004B47EF"/>
    <w:rPr>
      <w:rFonts w:ascii="Tahoma" w:hAnsi="Tahoma" w:cs="Tahoma"/>
      <w:sz w:val="16"/>
      <w:szCs w:val="16"/>
      <w:lang w:val="en-US"/>
    </w:rPr>
  </w:style>
  <w:style w:type="character" w:styleId="aa">
    <w:name w:val="annotation reference"/>
    <w:basedOn w:val="a0"/>
    <w:uiPriority w:val="99"/>
    <w:semiHidden/>
    <w:unhideWhenUsed/>
    <w:rsid w:val="004B47EF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4B47EF"/>
    <w:pPr>
      <w:spacing w:line="240" w:lineRule="auto"/>
    </w:pPr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semiHidden/>
    <w:rsid w:val="004B47EF"/>
    <w:rPr>
      <w:sz w:val="20"/>
      <w:szCs w:val="20"/>
      <w:lang w:val="en-US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B47EF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4B47EF"/>
    <w:rPr>
      <w:b/>
      <w:bCs/>
      <w:sz w:val="20"/>
      <w:szCs w:val="20"/>
      <w:lang w:val="en-US"/>
    </w:rPr>
  </w:style>
  <w:style w:type="table" w:styleId="af">
    <w:name w:val="Table Grid"/>
    <w:basedOn w:val="a1"/>
    <w:uiPriority w:val="59"/>
    <w:rsid w:val="004B4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ustomXml" Target="ink/ink3.xm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customXml" Target="ink/ink5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5" Type="http://schemas.openxmlformats.org/officeDocument/2006/relationships/footnotes" Target="footnotes.xml"/><Relationship Id="rId15" Type="http://schemas.openxmlformats.org/officeDocument/2006/relationships/customXml" Target="ink/ink4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20T07:31:38.33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41 1 24575,'15'0'0,"0"0"0,0 2 0,0 0 0,0 0 0,-1 2 0,20 6 0,-15-4 0,-14-5 0,0 0 0,0 1 0,-1-1 0,1 1 0,-1 0 0,7 5 0,-9-6 0,-1 0 0,0 0 0,0 0 0,0 0 0,0 1 0,0-1 0,0 0 0,0 1 0,-1-1 0,1 1 0,0-1 0,-1 0 0,1 1 0,-1 0 0,0-1 0,1 1 0,-1-1 0,0 1 0,0-1 0,0 1 0,0 0 0,0-1 0,0 1 0,-1-1 0,0 3 0,-7 27 0,-1-2 0,-26 58 0,14-39 0,-118 256 0,122-274 0,12-24 0,5-9 0,7-12 0,4-5 0,37-67 0,-39 72 0,1 1 0,1 0 0,18-20 0,-25 31 0,0-1 0,0 1 0,0 0 0,0 0 0,0 1 0,0-1 0,1 1 0,0 0 0,-1 0 0,1 0 0,0 0 0,0 1 0,9-1 0,-7 1 0,-1 1 0,0 1 0,1-1 0,-1 1 0,0 0 0,0 1 0,0-1 0,0 1 0,0 0 0,9 5 0,3 2-682,25 19-1,-19-10-6143</inkml:trace>
  <inkml:trace contextRef="#ctx0" brushRef="#br0" timeOffset="651.85">663 465 24575,'25'4'0,"0"-1"0,-1 0 0,31-2 0,-24-1 0,102-2 0,-123 3 0,-7 3 0,-4-3 0,0 0 0,0 0 0,1 0 0,-1 0 0,0 0 0,0 0 0,0 0 0,0-1 0,0 1 0,-2 1 0,-41 26 0,22-15 0,0 1 0,1 2 0,0 0 0,-20 20 0,65-51 0,21-22 0,-1-2 0,-2-2 0,43-54 0,-38 35 0,-4-1 0,39-72 0,-80 129 0,1-1 0,0 1 0,-1-1 0,1 0 0,-1 0 0,0 0 0,-1 0 0,2-8 0,-3 12 0,0 0 0,0 1 0,0-1 0,0 1 0,0-1 0,0 0 0,0 1 0,0-1 0,0 1 0,0-1 0,0 0 0,-1 1 0,1-1 0,0 1 0,0-1 0,-1 1 0,1-1 0,0 1 0,-1-1 0,1 1 0,-1-1 0,1 1 0,0 0 0,-1-1 0,1 1 0,-1 0 0,1-1 0,-1 1 0,1 0 0,-1-1 0,0 1 0,1 0 0,-1 0 0,1 0 0,-1 0 0,0-1 0,1 1 0,-1 0 0,1 0 0,-1 0 0,-1 0 0,-1 1 0,0-1 0,-1 1 0,1-1 0,0 1 0,0 0 0,-5 1 0,-5 5 0,-1 0 0,1 0 0,1 1 0,-1 1 0,1 0 0,1 1 0,0 0 0,0 1 0,1 0 0,-14 21 0,22-31 0,1 1 0,0 0 0,0-1 0,0 1 0,0 0 0,1 0 0,-1 0 0,0 0 0,1 0 0,-1 0 0,1 0 0,0 0 0,0 2 0,0-3 0,0 0 0,1 0 0,-1 0 0,0 0 0,1 0 0,-1 0 0,1 0 0,0 0 0,-1 0 0,1-1 0,0 1 0,-1 0 0,1 0 0,0-1 0,0 1 0,0-1 0,-1 1 0,1 0 0,0-1 0,0 1 0,0-1 0,0 0 0,0 1 0,0-1 0,0 0 0,0 0 0,1 1 0,18 2-126,0 0 1,0-2-1,37-1 0,-39 0-736,27-1-5964</inkml:trace>
  <inkml:trace contextRef="#ctx0" brushRef="#br0" timeOffset="884.89">1363 319 24575,'3'2'0,"2"8"0,3 4 0,1 2 0,6 1 0,9-1 0,9 4 0,10 1 0,4-1 0,3-2 0,0-3 0,3-5 0,-8-4-8191</inkml:trace>
  <inkml:trace contextRef="#ctx0" brushRef="#br0" timeOffset="1163.99">1945 478 24575,'0'-1'0,"0"1"0,-1 0 0,1 0 0,0-1 0,-1 1 0,1 0 0,-1 0 0,1 0 0,-1-1 0,1 1 0,0 0 0,-1 0 0,1 0 0,-1 0 0,1 0 0,-1 0 0,1 0 0,-1 0 0,1 0 0,-1 0 0,1 0 0,0 1 0,-1-1 0,1 0 0,-1 0 0,1 0 0,-1 1 0,-13 8 0,11-7 0,-28 25 0,0 1 0,-50 59 0,270-289 0,-179 192 0,26-24 0,-33 32 0,0-1 0,0 1 0,1 0 0,-1 0 0,1 0 0,0 0 0,0 0 0,6-1 0,-9 3 0,0-1 0,0 1 0,0 0 0,0 0 0,0 0 0,0 0 0,0 0 0,0 0 0,0 0 0,0 1 0,0-1 0,0 0 0,0 1 0,0-1 0,0 0 0,0 1 0,0-1 0,0 1 0,0-1 0,0 1 0,-1 0 0,1-1 0,0 1 0,0 0 0,-1 0 0,2 1 0,0 1 0,-1 0 0,1 0 0,-1 0 0,0 0 0,0 0 0,2 6 0,3 31-1365,-5 1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20T07:31:40.52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6 14 24575,'183'-7'0,"-60"1"0,-115 6 0,2-1 0,-1 1 0,1 0 0,15 3 0,-23-2 0,0-1 0,1 1 0,-1-1 0,0 1 0,1 0 0,-1 0 0,0 0 0,0 0 0,0 1 0,0-1 0,0 1 0,0-1 0,0 1 0,-1-1 0,1 1 0,0 0 0,-1 0 0,0 0 0,3 3 0,-3-1 0,0-1 0,0 1 0,0-1 0,0 1 0,0-1 0,-1 1 0,1-1 0,-1 1 0,0-1 0,-1 1 0,1 0 0,-1 5 0,-2 4 0,-1-1 0,-7 18 0,-3 4 0,-2-2 0,-1 0 0,-2 0 0,-36 44 0,10-21 0,-72 68 0,86-94 0,-1-1 0,-60 41 0,88-67 0,0 1 0,0-1 0,0 0 0,-1 0 0,1-1 0,0 1 0,-1-1 0,-4 1 0,8-2 0,1 0 0,-1 1 0,1-1 0,-1 0 0,1-1 0,-1 1 0,1 0 0,-1 0 0,1 0 0,-1 0 0,1 0 0,0 0 0,-1-1 0,1 1 0,-1 0 0,1 0 0,-1-1 0,1 1 0,0 0 0,-1 0 0,1-1 0,0 1 0,-1-1 0,1 1 0,0 0 0,-1-1 0,1 1 0,0-1 0,0 1 0,-1 0 0,1-1 0,0 1 0,0-1 0,0 1 0,0-1 0,0 1 0,0-1 0,0 1 0,0-1 0,0 1 0,0-1 0,0 1 0,0-1 0,0 0 0,1-3 0,0-1 0,0 1 0,1 0 0,-1-1 0,1 1 0,0 0 0,0 0 0,1 0 0,4-5 0,30-36 0,-35 43 0,34-35 0,2 2 0,1 1 0,1 3 0,50-30 0,-84 57 0,26-14 0,-30 17 0,0 0 0,1 0 0,-1 0 0,0 0 0,1 1 0,-1-1 0,1 1 0,-1 0 0,0 0 0,1-1 0,3 2 0,-5-1 0,0 0 0,0 1 0,0-1 0,0 0 0,0 1 0,0-1 0,0 1 0,0 0 0,0-1 0,0 1 0,0 0 0,-1-1 0,1 1 0,0 0 0,0 0 0,-1 0 0,1 0 0,0-1 0,-1 1 0,1 0 0,0 2 0,5 23 0,-5-8 0,0 33 0,-2-36 0,1-1 0,0 1 0,1-1 0,4 20 0,-4-32 0,-1 0 0,1 0 0,-1 0 0,1 0 0,0 0 0,0 0 0,0 0 0,0 0 0,0-1 0,1 1 0,-1 0 0,0-1 0,1 1 0,1 1 0,-2-3 0,0 1 0,1 0 0,-1-1 0,1 1 0,-1 0 0,0-1 0,1 0 0,-1 1 0,1-1 0,-1 0 0,1 0 0,-1 1 0,1-1 0,-1 0 0,3-1 0,2 0 0,-1-1 0,1 0 0,-1 0 0,1 0 0,-1 0 0,0-1 0,0 0 0,9-7 0,6-5-273,-2-2 0,1 0 0,-2-1 0,21-29 0,-11 11-6553</inkml:trace>
  <inkml:trace contextRef="#ctx0" brushRef="#br0" timeOffset="657.56">859 40 24575,'-3'4'0,"0"0"0,0 0 0,0 0 0,1 1 0,-1-1 0,1 1 0,-2 5 0,-5 10 0,-6 9 0,0-2 0,1 0 0,1 1 0,1 0 0,-12 49 0,13-13 0,11-56 0,-1 0 0,1 0 0,0 0 0,1 0 0,2 15 0,-2-21 0,0 1 0,0-1 0,0 0 0,0 0 0,0 0 0,0 0 0,1 0 0,-1-1 0,0 1 0,1 0 0,0-1 0,-1 1 0,1-1 0,0 1 0,0-1 0,0 0 0,0 0 0,0 1 0,0-2 0,0 1 0,0 0 0,1 0 0,-1-1 0,0 1 0,4 0 0,5 0 0,0 0 0,0-1 0,21-1 0,-25 0 0,0 1 0,1-1 0,-1 0 0,1 0 0,-1-1 0,0 0 0,1 0 0,12-7 0,-16 7 0,-1 0 0,1-1 0,-1 1 0,0-1 0,0 0 0,0 1 0,0-2 0,-1 1 0,1 0 0,-1 0 0,0-1 0,0 1 0,0-1 0,0 0 0,0 0 0,0-4 0,0 2 0,0-1 0,0 0 0,-1 1 0,0-1 0,0 0 0,-1-12 0,0 18 0,0-1 0,0 0 0,0 1 0,-1-1 0,1 0 0,-1 1 0,1-1 0,-1 1 0,1-1 0,-1 1 0,0-1 0,0 1 0,0-1 0,0 1 0,0 0 0,0 0 0,0-1 0,0 1 0,-1 0 0,1 0 0,0 0 0,-1 0 0,1 0 0,-1 0 0,1 1 0,-1-1 0,1 1 0,-1-1 0,0 1 0,1-1 0,-1 1 0,0 0 0,-2-1 0,-7 1 0,1 0 0,-1 0 0,0 1 0,0 1 0,1-1 0,-1 2 0,-10 3 0,-73 31 0,48-15 0,0 2 0,-43 31 0,66-39 0,0 1 0,2 1 0,0 1 0,1 1 0,-22 27 0,39-44 0,1 1 0,0-1 0,-1 0 0,2 1 0,-3 4 0,4-7 0,-1-1 0,1 1 0,0-1 0,0 1 0,0-1 0,0 1 0,0-1 0,0 1 0,0-1 0,0 1 0,0-1 0,0 1 0,0-1 0,0 0 0,0 1 0,0-1 0,1 1 0,-1-1 0,0 1 0,1 0 0,-1-1 0,1 1 0,0-1 0,-1 1 0,1-1 0,-1 0 0,1 1 0,0-1 0,0 0 0,-1 0 0,1 1 0,0-1 0,-1 0 0,1 0 0,0 0 0,0 0 0,-1 0 0,1 0 0,1 0 0,6-1 0,0-1 0,0 0 0,0 0 0,11-4 0,320-126-117,-273 108-148,186-61-57,-238 81 10,0 0 0,1 2 0,23-3 0,-21 6-5927</inkml:trace>
  <inkml:trace contextRef="#ctx0" brushRef="#br0" timeOffset="1154.43">1482 13 24575,'1'0'0,"-1"0"0,1 0 0,-1 0 0,1 1 0,-1-1 0,1 0 0,-1 0 0,0 1 0,1-1 0,-1 0 0,0 1 0,1-1 0,-1 1 0,0-1 0,0 0 0,1 1 0,-1-1 0,0 1 0,0-1 0,0 1 0,1-1 0,-1 1 0,0-1 0,0 1 0,0-1 0,0 1 0,2 16 0,-1-15 0,2 52 0,-1-21 0,7 44 0,-7-67 0,0 0 0,1 0 0,1 0 0,-1-1 0,1 1 0,1-1 0,0 0 0,9 13 0,-12-20 0,0 1 0,-1-2 0,1 1 0,0 0 0,0 0 0,1 0 0,-1-1 0,0 1 0,0-1 0,1 0 0,-1 0 0,1 0 0,-1 0 0,1 0 0,-1 0 0,1-1 0,0 1 0,-1-1 0,1 0 0,0 0 0,-1 0 0,1 0 0,4 0 0,4-3 0,-1 1 0,0-1 0,1-1 0,15-7 0,135-68 0,56-23 0,-211 100 0,0 0 0,0 0 0,0 0 0,0 0 0,7 0 0,-13 2 0,1 0 0,0 0 0,-1 0 0,1 0 0,-1 0 0,1 0 0,-1 0 0,1 0 0,0 0 0,-1 0 0,1 0 0,-1 1 0,1-1 0,-1 0 0,1 0 0,-1 1 0,1-1 0,-1 0 0,1 1 0,-1-1 0,0 0 0,1 1 0,-1-1 0,1 1 0,-1-1 0,0 0 0,1 1 0,-1-1 0,0 1 0,0-1 0,1 1 0,-1 0 0,0-1 0,0 1 0,0-1 0,0 1 0,0-1 0,0 1 0,0 0 0,0 3 0,0 1 0,0-1 0,-1 0 0,0 0 0,0 1 0,0-1 0,0 0 0,-4 7 0,-20 36 0,19-35 0,-78 122 0,-2 4 0,84-134 0,-1 1 0,1-1 0,0 1 0,-3 8 0,5-13 0,0 1 0,0-1 0,0 1 0,0-1 0,0 0 0,0 1 0,-1-1 0,1 0 0,0 1 0,0-1 0,0 1 0,0-1 0,0 0 0,1 1 0,-1-1 0,0 0 0,0 1 0,0-1 0,0 0 0,0 1 0,0-1 0,1 1 0,-1-1 0,0 0 0,0 0 0,0 1 0,1-1 0,-1 0 0,0 1 0,1-1 0,-1 0 0,0 0 0,0 0 0,1 1 0,-1-1 0,0 0 0,1 0 0,-1 0 0,1 0 0,-1 1 0,0-1 0,1 0 0,-1 0 0,0 0 0,1 0 0,-1 0 0,1 0 0,-1 0 0,21-6 0,-21 6 0,104-52-601,-91 45-163,23-12-6062</inkml:trace>
  <inkml:trace contextRef="#ctx0" brushRef="#br0" timeOffset="2073.34">0 872 24575,'123'0'0,"305"-10"0,-414 8 0,-10 1 0,0 1 0,0-1 0,0 1 0,-1 0 0,1 0 0,0 0 0,0 0 0,0 1 0,0-1 0,3 2 0,-6-1 0,-1-1 0,1 0 0,-1 1 0,1-1 0,-1 0 0,0 1 0,1-1 0,-1 1 0,0-1 0,1 1 0,-1-1 0,0 1 0,1-1 0,-1 1 0,0-1 0,0 1 0,0-1 0,0 1 0,1-1 0,-1 1 0,0-1 0,0 1 0,0-1 0,0 1 0,0-1 0,0 1 0,0 0 0,0-1 0,-1 1 0,1-1 0,0 1 0,0-1 0,-1 2 0,-10 19 0,11-21 0,-122 164 0,67-93 0,3-3 0,-49 65 0,101-133 0,0 0 0,0 0 0,0 0 0,-1 0 0,1 0 0,0 1 0,0-1 0,0 0 0,0 0 0,0 0 0,-1 0 0,1 1 0,0-1 0,0 0 0,0 0 0,0 0 0,0 1 0,0-1 0,0 0 0,0 0 0,0 0 0,0 1 0,0-1 0,0 0 0,0 0 0,0 0 0,0 1 0,0-1 0,0 0 0,0 0 0,0 1 0,0-1 0,8-2 0,15-13 0,-20 13 0,22-16 0,9-5 0,44-23 0,-66 40 0,0 0 0,1 1 0,-1 1 0,1 0 0,0 1 0,0 0 0,26-1 0,-36 4 0,0-1 0,0 1 0,1 1 0,-1-1 0,0 0 0,0 1 0,0 0 0,1 0 0,-1 0 0,0 0 0,0 0 0,5 4 0,-7-4 0,1 0 0,-1 0 0,0 0 0,0 1 0,0-1 0,0 0 0,0 1 0,0-1 0,0 1 0,-1 0 0,1-1 0,-1 1 0,1-1 0,-1 1 0,1 0 0,-1-1 0,0 1 0,0 0 0,0 0 0,0-1 0,0 1 0,0 0 0,0-1 0,-1 1 0,1 0 0,-1 1 0,-5 18 0,-1-1 0,-1 1 0,-16 27 0,14-28 0,-33 59 0,42-77-170</inkml:trace>
  <inkml:trace contextRef="#ctx0" brushRef="#br0" timeOffset="2241.09">741 1230 24575,'3'0'0,"0"2"0,-1 5 0,3 4 0,6 2 0,4 2 0,0-3-8191</inkml:trace>
  <inkml:trace contextRef="#ctx0" brushRef="#br0" timeOffset="3160.52">1005 978 24575,'-5'0'0,"-1"2"0,1-1 0,0 0 0,-1 1 0,1 0 0,0 0 0,0 1 0,0-1 0,0 1 0,1 0 0,-9 7 0,5-4 0,-6 5 0,0 1 0,1 0 0,0 1 0,0 0 0,2 1 0,0 0 0,0 1 0,-14 29 0,17-29 0,1 0 0,1 0 0,0 0 0,1 1 0,1 0 0,1 0 0,0 1 0,1-1 0,0 31 0,2-41 0,1 0 0,-1 0 0,1 0 0,1 0 0,-1 0 0,1 0 0,0 0 0,0-1 0,1 1 0,-1 0 0,1-1 0,1 0 0,-1 0 0,1 0 0,0 0 0,7 7 0,-7-9 0,1 1 0,1 0 0,-1-1 0,0 0 0,1 0 0,0-1 0,0 0 0,-1 0 0,1 0 0,0 0 0,1-1 0,-1 0 0,0-1 0,0 1 0,0-1 0,9-1 0,-7 0 0,1 0 0,0 0 0,-1-1 0,1 0 0,-1-1 0,0 0 0,1 0 0,-1-1 0,7-5 0,-4 3 0,-1-2 0,0 0 0,0 0 0,-1-1 0,14-15 0,-7 3 0,-1-2 0,0 0 0,-2 0 0,0-1 0,10-31 0,6-29 0,-26 74 0,-1-1 0,0 1 0,-1 0 0,0-1 0,0 1 0,-2-15 0,1 23 0,0 0 0,-1 0 0,1 1 0,0-1 0,-1 0 0,1 0 0,-1 0 0,1 1 0,-1-1 0,0 0 0,0 1 0,0-1 0,0 0 0,0 1 0,0-1 0,0 1 0,-1 0 0,1-1 0,0 1 0,-1 0 0,-2-2 0,2 3 0,1-1 0,-1 1 0,0 0 0,0-1 0,0 1 0,0 0 0,1 0 0,-1 0 0,0 0 0,0 0 0,0 1 0,0-1 0,1 1 0,-1-1 0,0 1 0,0-1 0,1 1 0,-1 0 0,0 0 0,1 0 0,-3 2 0,-7 5 0,0 0 0,1 1 0,0 0 0,1 1 0,-15 19 0,5-2 0,-20 37 0,11-8 0,25-49 0,1-1 0,-1 1 0,2-1 0,-1 1 0,1 0 0,-1 13 0,2-19 0,0 0 0,0 0 0,0 1 0,0-1 0,0 0 0,0 0 0,1 0 0,-1 0 0,0 0 0,1 0 0,-1 0 0,1 1 0,-1-1 0,1 0 0,0-1 0,-1 1 0,1 0 0,0 0 0,0 0 0,1 1 0,0-1 0,-1 0 0,1 0 0,0-1 0,-1 1 0,1 0 0,0-1 0,0 1 0,-1-1 0,1 0 0,0 0 0,0 0 0,2 0 0,6 0 0,0-2 0,-1 1 0,1-1 0,10-4 0,-11 4 0,85-27-1365,-53 15-5461</inkml:trace>
  <inkml:trace contextRef="#ctx0" brushRef="#br0" timeOffset="3424.16">1429 1096 24575,'3'0'0,"4"0"0,2 2 0,1 8 0,-1 6 0,-1 8 0,3 10 0,8 11 0,2 5 0,0-4 0,-1-5 0,0-10 0,-1-10 0,-1-11 0,-2-12 0,-1-14 0,-3-5-8191</inkml:trace>
  <inkml:trace contextRef="#ctx0" brushRef="#br0" timeOffset="3674.26">1758 1096 24575,'-1'58'0,"0"-32"0,0 0 0,2 0 0,1 0 0,9 44 0,-9-64 0,0 1 0,0-1 0,4 8 0,-5-13 0,-1 0 0,0 0 0,1-1 0,-1 1 0,1 0 0,-1 0 0,1 0 0,-1-1 0,1 1 0,0 0 0,-1-1 0,1 1 0,0-1 0,-1 1 0,1 0 0,0-1 0,0 0 0,0 1 0,-1-1 0,1 1 0,0-1 0,0 0 0,0 0 0,0 1 0,0-1 0,0 0 0,-1 0 0,1 0 0,0 0 0,0 0 0,0 0 0,0 0 0,1-1 0,1-1 0,0 1 0,0-1 0,0-1 0,-1 1 0,1 0 0,-1-1 0,1 1 0,2-5 0,6-6 0,5-3 0,-1 1 0,2 1 0,0 0 0,1 1 0,0 1 0,1 1 0,1 0 0,-1 2 0,2 0 0,-1 1 0,22-5 0,-10 6 0,1 1 0,-1 1 0,64 1 0,-91 3-105,1 2 0,-1-1 0,0 1 0,0-1 0,0 2 0,0-1 0,1 0 0,-2 1 0,1 0 0,0 0 0,0 0 0,4 4 0,7 10-672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20T07:31:45.18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132 24575,'31'-2'0,"0"-1"0,0-2 0,34-9 0,-9 2 0,-23 5 0,285-52 0,-220 46 0,125-3 0,-209 16 0,-1 0 0,1 1 0,0 0 0,-1 1 0,27 7 0,-36-8 0,0 1 0,-1-1 0,0 1 0,1 0 0,-1 0 0,0 0 0,0 0 0,0 0 0,0 1 0,0-1 0,-1 1 0,1 0 0,-1 0 0,0 0 0,0 0 0,0 0 0,0 0 0,0 1 0,-1-1 0,1 1 0,-1-1 0,0 1 0,0 0 0,0-1 0,-1 1 0,1 5 0,-1 6 0,-1 0 0,0 1 0,-1-1 0,-1 0 0,0 0 0,-1 0 0,-1-1 0,-8 19 0,-72 146-59,-16-5-640,75-131 396,-35 62 99,-148 230 196,177-293 8,31-41 0,0 0 0,0 0 0,1 0 0,-1 0 0,0-1 0,0 1 0,0 0 0,0 0 0,0 0 0,0-1 0,0 1 0,0-1 0,0 1 0,-2 0 0,1-6 0,6-8 0,8-12 203,1 1 0,0 0 0,34-42 0,-25 35 46,-4 6-121,48-66-32,-53 76-99,0 0 0,0 1 0,25-19 0,-20 23 3,-18 10 0,1 0 0,0 0 0,-1 0 0,1-1 0,-1 1 0,1 0 0,0 0 0,-1 0 0,1 0 0,0 0 0,-1 0 0,1 1 0,-1-1 0,1 0 0,0 0 0,-1 0 0,2 1 0,-1 0 0,0 1 0,0-1 0,1 1 0,-1-1 0,0 1 0,0-1 0,-1 1 0,1 0 0,0-1 0,-1 1 0,1 0 0,0 0 0,-1-1 0,1 5 0,9 28 0,-9-32 0,-1-1 0,0 0 0,1 1 0,-1-1 0,1 0 0,0 0 0,0 0 0,-1 0 0,1 0 0,0 0 0,0 0 0,0 0 0,0 0 0,0 0 0,0 0 0,0 0 0,0-1 0,0 1 0,0 0 0,1-1 0,-1 1 0,0-1 0,0 1 0,2-1 0,-2 0-76,-1 0 1,1 0-1,-1 0 0,1 0 0,-1 0 0,1-1 0,-1 1 0,1 0 1,-1 0-1,1-1 0,-1 1 0,1 0 0,-1-1 0,1 1 1,-1 0-1,0-1 0,1 0 0,6-9-6750</inkml:trace>
  <inkml:trace contextRef="#ctx0" brushRef="#br0" timeOffset="387.2">714 675 24575,'34'8'0,"1"1"0,49 7 0,101-8 0,-184-8 0,-1 0 0,1 0 0,-1-1 0,1 1 0,-1 0 0,1 0 0,-1 0 0,0 0 0,1 0 0,-1 0 0,1 0 0,-1 0 0,1 0 0,-1 1 0,1-1 0,-1 0 0,1 0 0,-1 0 0,0 0 0,1 1 0,-1-1 0,1 0 0,-1 0 0,0 1 0,1-1 0,-1 0 0,0 0 0,1 1 0,-1-1 0,0 1 0,0-1 0,1 1 0,-8 12 0,0-3 0,2-3 20,2 0 0,-1 0 0,1 0 0,0 1 0,-2 7 0,5-14-34,0 1-1,-1 0 1,1-1 0,0 1-1,0 0 1,0-1-1,0 1 1,0 0 0,0-1-1,1 1 1,-1 0 0,1-1-1,0 3 1,-1-3-42,1 0 0,0-1 0,-1 1 1,1 0-1,0 0 0,0 0 0,-1-1 0,1 1 1,0 0-1,0-1 0,0 1 0,0-1 0,0 1 0,0-1 1,0 1-1,0-1 0,0 0 0,0 0 0,0 1 0,0-1 1,0 0-1,2 0 0,12 0-6770</inkml:trace>
  <inkml:trace contextRef="#ctx0" brushRef="#br0" timeOffset="873.05">1283 437 24575,'0'0'0,"-1"0"0,0 0 0,1 0 0,-1 1 0,0-1 0,1 0 0,-1 0 0,1 1 0,-1-1 0,0 1 0,1-1 0,-1 0 0,1 1 0,-1-1 0,1 1 0,-1-1 0,1 1 0,0 0 0,-1-1 0,1 1 0,-1-1 0,1 1 0,-1 1 0,-5 18 0,5-17 0,-6 35 0,1-1 0,2 1 0,1 61 0,3-79 0,-1 2 0,2 50 0,-1-65 0,1-1 0,0 0 0,0 0 0,1 0 0,-1 0 0,1 0 0,1 0 0,5 10 0,-7-14 0,0 0 0,1 0 0,-1-1 0,0 1 0,1 0 0,0-1 0,-1 1 0,1-1 0,0 0 0,-1 0 0,1 1 0,0-1 0,0 0 0,0-1 0,0 1 0,0 0 0,0 0 0,0-1 0,1 1 0,-1-1 0,0 0 0,0 0 0,0 0 0,1 0 0,-1 0 0,0 0 0,0 0 0,3-1 0,-1-1 0,0 1 0,0-1 0,-1 1 0,1-1 0,-1 0 0,1 0 0,-1-1 0,0 1 0,1-1 0,-1 0 0,-1 0 0,1 0 0,0 0 0,3-5 0,1-4 0,-1 0 0,0-1 0,0 1 0,-2-1 0,7-25 0,-5 6 0,4-43 0,-9 68 0,-1 0 0,1-1 0,-1 1 0,-1 0 0,1-1 0,-1 1 0,-4-13 0,5 20 0,0-1 0,0 0 0,0 1 0,0-1 0,-1 1 0,1-1 0,0 1 0,0-1 0,-1 1 0,1-1 0,0 1 0,-1 0 0,1-1 0,0 1 0,-1-1 0,1 1 0,-1 0 0,1-1 0,-1 1 0,1 0 0,-1-1 0,1 1 0,-2 0 0,2 0 0,-1 0 0,1 0 0,-1 1 0,0-1 0,1 0 0,-1 0 0,1 1 0,-1-1 0,1 1 0,-1-1 0,1 1 0,-1-1 0,1 0 0,-1 1 0,1-1 0,0 1 0,-1 0 0,1-1 0,0 1 0,0-1 0,-1 2 0,-8 19 0,1 0 0,2 1 0,-6 28 0,5-7 0,7-41 0,-1 1 0,1-1 0,0 1 0,1-1 0,-1 0 0,0 1 0,1-1 0,-1 0 0,1 1 0,0-1 0,0 0 0,0 0 0,0 0 0,0 1 0,2 1 0,-3-3-80,1-1 0,-1 1-1,1-1 1,-1 1 0,1-1-1,-1 0 1,1 1 0,0-1-1,-1 0 1,1 0 0,-1 1 0,1-1-1,0 0 1,-1 0 0,1 0-1,1 0 1,9-2-6746</inkml:trace>
  <inkml:trace contextRef="#ctx0" brushRef="#br0" timeOffset="1063.8">1588 621 24575,'3'-3'0,"2"1"0,5-1 0,6 5 0,4 5 0,4 7 0,2 11 0,-2 7 0,0 6 0,1-4 0,-2-8 0,-5-8-8191</inkml:trace>
  <inkml:trace contextRef="#ctx0" brushRef="#br0" timeOffset="1230.85">1919 555 24575,'0'2'0,"0"3"0,0 8 0,0 5 0,0 3 0,3 4 0,4-2 0,2-5-8191</inkml:trace>
  <inkml:trace contextRef="#ctx0" brushRef="#br0" timeOffset="1352.4">2051 661 24575,'3'2'0,"2"8"0,1 6 0,1 3 0,0-2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20T07:31:48.92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1 24575,'5'0'0,"10"0"0,7 0 0,7 0 0,2 2 0,2 8 0,-4 8 0,-7 7 0,-6 0 0,-4 1 0,-4-4-8191</inkml:trace>
  <inkml:trace contextRef="#ctx0" brushRef="#br0" timeOffset="140.3">238 119 24575,'0'4'0,"0"16"0,0 19 0,0 11 0,-2 5 0,-3-2 0,-1-8 0,3-11 0,7-19 0,6-23 0,12-19 0,5-14 0,-1 0-8191</inkml:trace>
  <inkml:trace contextRef="#ctx0" brushRef="#br0" timeOffset="281.44">529 184 24575,'7'9'0,"14"21"0,4 12 0,2 1 0,-5-8 0,-6-16 0,-5-10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3-20T07:31:47.99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1 24575,'20'9'0,"0"-1"0,1-1 0,0-1 0,0 0 0,0-2 0,1-1 0,-1 0 0,24-1 0,4-2 0,0-3 0,69-13 0,-117 16 0,2-1 0,1 1 0,0-1 0,0 1 0,-1 0 0,1 0 0,5 1 0,-8-1 0,-1 0 0,1 0 0,-1 0 0,1 0 0,-1 0 0,1 1 0,-1-1 0,0 0 0,1 0 0,-1 1 0,1-1 0,-1 0 0,0 1 0,1-1 0,-1 0 0,0 1 0,0-1 0,1 0 0,-1 1 0,0-1 0,0 1 0,1 0 0,-1 0 0,0 0 0,0 0 0,0 1 0,0-1 0,0 0 0,0 0 0,0 0 0,-1 0 0,1 0 0,0 0 0,-1 1 0,1-1 0,-2 2 0,-10 19 0,-1 0 0,-26 33 0,8-13 0,28-37 0,-85 116 0,62-87 0,-47 45 0,72-78 0,-11 10 0,9-9 0,7-7 0,0-1 0,1 1 0,1 0 0,-1 0 0,1 0 0,-1 0 0,11-5 0,-13 8 0,1 0 0,0 0 0,0 0 0,0 1 0,0-1 0,0 1 0,1 0 0,-1 0 0,0 0 0,0 1 0,1 0 0,6 0 0,-9 1 0,1 0 0,-1 0 0,1 0 0,-1 0 0,0 0 0,1 1 0,-1-1 0,0 1 0,0-1 0,0 1 0,0 0 0,-1 0 0,1 0 0,0 0 0,-1 0 0,1 0 0,-1 1 0,2 3 0,10 13 0,-11-17 7,0 0 0,0 0 0,0 0 0,0 0 0,1 0 0,-1 0 0,1-1 0,-1 1 0,1-1 0,-1 0 0,1 1 0,0-1 0,0-1 0,0 1 0,5 1 0,-2-2-192,-1 0 1,1 0-1,-1-1 0,1 0 1,-1 0-1,1 0 1,7-3-1,21-9-6641</inkml:trace>
  <inkml:trace contextRef="#ctx0" brushRef="#br0" timeOffset="704.91">914 133 24575,'-1'0'0,"0"0"0,-1 0 0,1 1 0,0-1 0,-1 0 0,1 1 0,0-1 0,-1 1 0,1 0 0,0-1 0,0 1 0,0 0 0,-1 0 0,1-1 0,0 1 0,0 0 0,-1 2 0,-14 21 0,11-18 0,-22 36 0,-43 72 0,59-94 0,2 0 0,0 0 0,-12 42 0,20-57 0,0 0 0,0 0 0,0 0 0,1 0 0,0 5 0,0-9 0,0-1 0,0 1 0,0 0 0,0-1 0,0 1 0,0 0 0,0 0 0,1-1 0,-1 1 0,0 0 0,0-1 0,1 1 0,-1-1 0,0 1 0,1 0 0,-1-1 0,1 1 0,-1-1 0,1 1 0,-1-1 0,1 1 0,-1-1 0,1 1 0,0-1 0,-1 0 0,1 1 0,0-1 0,-1 0 0,1 0 0,0 1 0,-1-1 0,1 0 0,0 0 0,-1 0 0,1 0 0,0 0 0,-1 0 0,1 0 0,0 0 0,0 0 0,-1 0 0,1 0 0,1-1 0,7-1 0,-1 0 0,0-1 0,1 0 0,-1-1 0,11-6 0,38-28 0,-51 34 0,16-12 0,39-36 0,-51 41 0,0 1 0,-1-1 0,0-1 0,-1 0 0,9-16 0,-16 27 0,0-1 0,-1 1 0,1 0 0,0 0 0,-1-1 0,1 1 0,-1 0 0,1-1 0,-1 1 0,0 0 0,0-1 0,1 1 0,-1-1 0,0 1 0,0 0 0,-1-1 0,1 1 0,0-1 0,0 1 0,-1 0 0,1-1 0,-1 0 0,0 1 0,0 0 0,0 0 0,0 0 0,0 1 0,-1-1 0,1 1 0,0-1 0,0 1 0,0-1 0,-1 1 0,1 0 0,0 0 0,-1-1 0,1 1 0,0 0 0,0 0 0,-1 0 0,1 0 0,0 1 0,-1-1 0,1 0 0,0 0 0,-2 1 0,-9 3 0,-1-1 0,1 1 0,1 1 0,-1 0 0,-13 9 0,5-1 0,-36 28 0,54-39 0,-19 17 0,19-18 0,1 0 0,0 0 0,0 0 0,0 1 0,1-1 0,-1 0 0,0 1 0,0-1 0,1 0 0,-1 1 0,1-1 0,-1 1 0,0 2 0,2-4 0,-1 1 0,0-1 0,0 1 0,0 0 0,0-1 0,1 1 0,-1-1 0,0 1 0,1-1 0,-1 1 0,0-1 0,1 1 0,-1-1 0,1 1 0,-1-1 0,1 1 0,-1-1 0,1 0 0,-1 1 0,1-1 0,-1 0 0,1 1 0,-1-1 0,1 0 0,0 0 0,-1 0 0,1 0 0,-1 1 0,1-1 0,1 0 0,21 1 0,-22-1 0,14 0-136,0-1-1,0-1 1,-1-1-1,1 0 1,0-1-1,-1 0 1,0-1-1,0-1 0,15-8 1,-2-3-669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en WOODS</dc:creator>
  <cp:lastModifiedBy>佳錡 吳</cp:lastModifiedBy>
  <cp:revision>2</cp:revision>
  <dcterms:created xsi:type="dcterms:W3CDTF">2025-03-20T07:32:00Z</dcterms:created>
  <dcterms:modified xsi:type="dcterms:W3CDTF">2025-03-20T07:32:00Z</dcterms:modified>
</cp:coreProperties>
</file>